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E81BA0" w14:textId="177ECC64" w:rsidR="00884929" w:rsidRPr="003567DE" w:rsidRDefault="00884929" w:rsidP="00884929">
      <w:pPr>
        <w:rPr>
          <w:b/>
          <w:bCs/>
          <w:sz w:val="28"/>
          <w:szCs w:val="28"/>
        </w:rPr>
      </w:pPr>
      <w:r w:rsidRPr="003567DE">
        <w:rPr>
          <w:b/>
          <w:bCs/>
          <w:sz w:val="28"/>
          <w:szCs w:val="28"/>
        </w:rPr>
        <w:t xml:space="preserve">EL </w:t>
      </w:r>
      <w:r w:rsidRPr="003567DE">
        <w:rPr>
          <w:b/>
          <w:bCs/>
          <w:i/>
          <w:iCs/>
          <w:sz w:val="28"/>
          <w:szCs w:val="28"/>
        </w:rPr>
        <w:t>BIG DATA</w:t>
      </w:r>
      <w:r w:rsidRPr="003567DE">
        <w:rPr>
          <w:b/>
          <w:bCs/>
          <w:sz w:val="28"/>
          <w:szCs w:val="28"/>
        </w:rPr>
        <w:t xml:space="preserve"> YA ESTÁ AQUÍ: TOMRA PRESENTA EN ECOMONDO</w:t>
      </w:r>
      <w:r w:rsidR="003F3457">
        <w:rPr>
          <w:b/>
          <w:bCs/>
          <w:sz w:val="28"/>
          <w:szCs w:val="28"/>
        </w:rPr>
        <w:t xml:space="preserve"> </w:t>
      </w:r>
      <w:r w:rsidR="009435FC">
        <w:rPr>
          <w:b/>
          <w:bCs/>
          <w:sz w:val="28"/>
          <w:szCs w:val="28"/>
        </w:rPr>
        <w:t xml:space="preserve">UN COMPLEMENTO ADICIONAL PARA SUS </w:t>
      </w:r>
      <w:r w:rsidRPr="003567DE">
        <w:rPr>
          <w:b/>
          <w:bCs/>
          <w:sz w:val="28"/>
          <w:szCs w:val="28"/>
        </w:rPr>
        <w:t xml:space="preserve">MÁQUINAS DE CLASIFICACIÓN BASADAS EN </w:t>
      </w:r>
      <w:r w:rsidRPr="003567DE">
        <w:rPr>
          <w:b/>
          <w:bCs/>
          <w:i/>
          <w:iCs/>
          <w:sz w:val="28"/>
          <w:szCs w:val="28"/>
        </w:rPr>
        <w:t>DEEP LEARNING</w:t>
      </w:r>
    </w:p>
    <w:p w14:paraId="36F2E75A" w14:textId="38E928CF" w:rsidR="00A41564" w:rsidRPr="003567DE" w:rsidRDefault="009435FC" w:rsidP="00A41564">
      <w:pPr>
        <w:spacing w:after="0"/>
        <w:rPr>
          <w:i/>
        </w:rPr>
      </w:pPr>
      <w:bookmarkStart w:id="0" w:name="_Hlk22044416"/>
      <w:r>
        <w:rPr>
          <w:i/>
          <w:iCs/>
        </w:rPr>
        <w:t>GAIN</w:t>
      </w:r>
      <w:r w:rsidR="007776BC" w:rsidRPr="003567DE">
        <w:rPr>
          <w:i/>
          <w:iCs/>
        </w:rPr>
        <w:t xml:space="preserve">, tecnología TOMRA de clasificación basada en deep learning, </w:t>
      </w:r>
      <w:bookmarkStart w:id="1" w:name="_Hlk22106236"/>
      <w:bookmarkEnd w:id="0"/>
      <w:r w:rsidR="007776BC" w:rsidRPr="003567DE">
        <w:rPr>
          <w:i/>
        </w:rPr>
        <w:t xml:space="preserve">permite lograr </w:t>
      </w:r>
      <w:r w:rsidR="003F3457">
        <w:rPr>
          <w:i/>
        </w:rPr>
        <w:t xml:space="preserve">una </w:t>
      </w:r>
      <w:r w:rsidR="007776BC" w:rsidRPr="003567DE">
        <w:rPr>
          <w:i/>
        </w:rPr>
        <w:t>clasificación compleja con mayor precisión a rendimientos más altos</w:t>
      </w:r>
      <w:r w:rsidR="004A1DE9">
        <w:rPr>
          <w:i/>
        </w:rPr>
        <w:t>.</w:t>
      </w:r>
    </w:p>
    <w:bookmarkEnd w:id="1"/>
    <w:p w14:paraId="2B9C2795" w14:textId="77777777" w:rsidR="00C52A0A" w:rsidRPr="003567DE" w:rsidRDefault="00C52A0A" w:rsidP="00A41564">
      <w:pPr>
        <w:spacing w:after="0"/>
        <w:rPr>
          <w:i/>
          <w:iCs/>
        </w:rPr>
      </w:pPr>
    </w:p>
    <w:p w14:paraId="561F2211" w14:textId="665A09F5" w:rsidR="005209F4" w:rsidRPr="003567DE" w:rsidRDefault="005209F4" w:rsidP="005209F4">
      <w:bookmarkStart w:id="2" w:name="_Hlk11699893"/>
      <w:r w:rsidRPr="003567DE">
        <w:t xml:space="preserve">TOMRA Sorting Recycling </w:t>
      </w:r>
      <w:r w:rsidR="003F3457">
        <w:t>lanza su nueva</w:t>
      </w:r>
      <w:r w:rsidRPr="003567DE">
        <w:t xml:space="preserve"> tecnología de clasificación basada en </w:t>
      </w:r>
      <w:r w:rsidRPr="003567DE">
        <w:rPr>
          <w:i/>
          <w:iCs/>
        </w:rPr>
        <w:t>deep learning</w:t>
      </w:r>
      <w:r w:rsidR="00A968FC" w:rsidRPr="003567DE">
        <w:t>,</w:t>
      </w:r>
      <w:r w:rsidRPr="003567DE">
        <w:t xml:space="preserve"> llamada </w:t>
      </w:r>
      <w:r w:rsidR="009435FC">
        <w:t>GAIN</w:t>
      </w:r>
      <w:r w:rsidR="00A968FC" w:rsidRPr="003567DE">
        <w:t>,</w:t>
      </w:r>
      <w:r w:rsidR="003F3457">
        <w:t xml:space="preserve"> </w:t>
      </w:r>
      <w:r w:rsidR="009435FC">
        <w:t>con la que se gana mayor capacidad de</w:t>
      </w:r>
      <w:r w:rsidRPr="003567DE">
        <w:t xml:space="preserve"> rendimiento de sus máquinas de clasificación basada en sensores. </w:t>
      </w:r>
      <w:bookmarkStart w:id="3" w:name="_Hlk20484016"/>
      <w:r w:rsidRPr="003567DE">
        <w:t xml:space="preserve">La tecnología </w:t>
      </w:r>
      <w:r w:rsidR="009435FC">
        <w:t xml:space="preserve">GAIN </w:t>
      </w:r>
      <w:r w:rsidRPr="003567DE">
        <w:t>se of</w:t>
      </w:r>
      <w:r w:rsidR="003F3457">
        <w:t xml:space="preserve">rece </w:t>
      </w:r>
      <w:r w:rsidRPr="003567DE">
        <w:t>como complemento de la máquina AUTOSORT de</w:t>
      </w:r>
      <w:r w:rsidR="003F3457">
        <w:t xml:space="preserve"> TOMRA</w:t>
      </w:r>
      <w:r w:rsidRPr="003567DE">
        <w:t xml:space="preserve">. </w:t>
      </w:r>
      <w:bookmarkStart w:id="4" w:name="_Hlk22044431"/>
      <w:r w:rsidRPr="003567DE">
        <w:t xml:space="preserve">Al clasificar objetos a partir de los datos </w:t>
      </w:r>
      <w:r w:rsidR="003F3457">
        <w:t xml:space="preserve">recuperados por </w:t>
      </w:r>
      <w:r w:rsidR="00707A47">
        <w:t>el sensor de la cámara RGB del AUTOSORT</w:t>
      </w:r>
      <w:r w:rsidRPr="003567DE">
        <w:t xml:space="preserve">, </w:t>
      </w:r>
      <w:bookmarkStart w:id="5" w:name="_Hlk22105278"/>
      <w:r w:rsidR="009435FC">
        <w:t xml:space="preserve">GAIN </w:t>
      </w:r>
      <w:r w:rsidRPr="003567DE">
        <w:t>permite</w:t>
      </w:r>
      <w:r w:rsidR="003F3457">
        <w:t xml:space="preserve"> alcanzar unos</w:t>
      </w:r>
      <w:bookmarkStart w:id="6" w:name="_Hlk22044507"/>
      <w:r w:rsidRPr="003567DE">
        <w:t xml:space="preserve"> niveles de pureza</w:t>
      </w:r>
      <w:bookmarkStart w:id="7" w:name="_Hlk22105352"/>
      <w:bookmarkStart w:id="8" w:name="_Hlk22123674"/>
      <w:bookmarkEnd w:id="3"/>
      <w:r w:rsidR="003F3457">
        <w:t xml:space="preserve"> inalcanzables hasta el momento, manteniendo además </w:t>
      </w:r>
      <w:bookmarkStart w:id="9" w:name="_Hlk22114505"/>
      <w:bookmarkEnd w:id="6"/>
      <w:bookmarkEnd w:id="7"/>
      <w:r w:rsidRPr="003567DE">
        <w:t xml:space="preserve">la velocidad de producción de la AUTOSORT. </w:t>
      </w:r>
      <w:bookmarkEnd w:id="5"/>
    </w:p>
    <w:bookmarkEnd w:id="4"/>
    <w:bookmarkEnd w:id="8"/>
    <w:bookmarkEnd w:id="9"/>
    <w:p w14:paraId="036AD18D" w14:textId="4556F203" w:rsidR="005209F4" w:rsidRPr="003567DE" w:rsidRDefault="001F21C0" w:rsidP="005209F4">
      <w:r w:rsidRPr="003567DE">
        <w:t>TOMRA lanz</w:t>
      </w:r>
      <w:r w:rsidR="003F3457">
        <w:t>a</w:t>
      </w:r>
      <w:r w:rsidRPr="003567DE">
        <w:t xml:space="preserve"> oficialmente </w:t>
      </w:r>
      <w:r w:rsidR="008730BE" w:rsidRPr="003567DE">
        <w:t xml:space="preserve">esta tecnología </w:t>
      </w:r>
      <w:r w:rsidRPr="003567DE">
        <w:t xml:space="preserve">el 5 de noviembre </w:t>
      </w:r>
      <w:r w:rsidR="000C7206">
        <w:t xml:space="preserve">con ocasión de </w:t>
      </w:r>
      <w:r w:rsidRPr="003567DE">
        <w:t>Ecomondo</w:t>
      </w:r>
      <w:r w:rsidR="003F3457">
        <w:t xml:space="preserve"> </w:t>
      </w:r>
      <w:r w:rsidR="000C7206">
        <w:t>(</w:t>
      </w:r>
      <w:r w:rsidRPr="003567DE">
        <w:t>Rímini,</w:t>
      </w:r>
      <w:r w:rsidR="000C7206">
        <w:t xml:space="preserve"> Italia), el</w:t>
      </w:r>
      <w:r w:rsidRPr="003567DE">
        <w:t xml:space="preserve"> evento más importante de Europa para todos los sectores de la economía circular. </w:t>
      </w:r>
      <w:r w:rsidR="003F3457">
        <w:t>Y es que, p</w:t>
      </w:r>
      <w:r w:rsidRPr="003567DE">
        <w:t>ara lograr una economía realmente circular</w:t>
      </w:r>
      <w:r w:rsidR="008730BE" w:rsidRPr="003567DE">
        <w:t xml:space="preserve"> </w:t>
      </w:r>
      <w:r w:rsidR="000C7206">
        <w:t>que busca la correcta</w:t>
      </w:r>
      <w:r w:rsidR="008730BE" w:rsidRPr="003567DE">
        <w:t xml:space="preserve"> eliminación de r</w:t>
      </w:r>
      <w:r w:rsidRPr="003567DE">
        <w:t xml:space="preserve">esiduos y </w:t>
      </w:r>
      <w:r w:rsidR="008730BE" w:rsidRPr="003567DE">
        <w:t xml:space="preserve">la </w:t>
      </w:r>
      <w:r w:rsidR="000C7206">
        <w:t xml:space="preserve">máxima </w:t>
      </w:r>
      <w:r w:rsidRPr="003567DE">
        <w:t>reutiliza</w:t>
      </w:r>
      <w:r w:rsidR="008730BE" w:rsidRPr="003567DE">
        <w:t>ció</w:t>
      </w:r>
      <w:r w:rsidRPr="003567DE">
        <w:t>n</w:t>
      </w:r>
      <w:r w:rsidR="008730BE" w:rsidRPr="003567DE">
        <w:t xml:space="preserve"> </w:t>
      </w:r>
      <w:r w:rsidRPr="003567DE">
        <w:t>d</w:t>
      </w:r>
      <w:r w:rsidR="008730BE" w:rsidRPr="003567DE">
        <w:t>e</w:t>
      </w:r>
      <w:r w:rsidR="000C7206">
        <w:t xml:space="preserve"> los limitados</w:t>
      </w:r>
      <w:r w:rsidRPr="003567DE">
        <w:t xml:space="preserve"> recursos naturales, </w:t>
      </w:r>
      <w:r w:rsidR="000C7206">
        <w:t>resulta</w:t>
      </w:r>
      <w:r w:rsidR="008730BE" w:rsidRPr="003567DE">
        <w:t xml:space="preserve"> fundamental</w:t>
      </w:r>
      <w:r w:rsidR="000C7206">
        <w:t xml:space="preserve"> la incorporación de</w:t>
      </w:r>
      <w:r w:rsidR="008730BE" w:rsidRPr="003567DE">
        <w:t xml:space="preserve"> </w:t>
      </w:r>
      <w:r w:rsidRPr="003567DE">
        <w:t>tecnologías como las soluciones de clasificación de TOMRA.</w:t>
      </w:r>
    </w:p>
    <w:p w14:paraId="535F6C16" w14:textId="0B429F2A" w:rsidR="00B7204C" w:rsidRPr="003567DE" w:rsidRDefault="00B7204C" w:rsidP="00B7204C">
      <w:r w:rsidRPr="003567DE">
        <w:t>En pal</w:t>
      </w:r>
      <w:r w:rsidR="000C7206">
        <w:t xml:space="preserve">abras de Alessandro Granziera, Director </w:t>
      </w:r>
      <w:r w:rsidRPr="003567DE">
        <w:t xml:space="preserve">de Ventas de TOMRA Sorting Recycling en Italia: "Al aprovechar el </w:t>
      </w:r>
      <w:r w:rsidRPr="003567DE">
        <w:rPr>
          <w:i/>
          <w:iCs/>
        </w:rPr>
        <w:t>deep learning</w:t>
      </w:r>
      <w:r w:rsidRPr="003567DE">
        <w:t xml:space="preserve"> en las tecnologías de clasificación, TOMRA sofistica y hace aún más eficaces s</w:t>
      </w:r>
      <w:r w:rsidR="00036E72" w:rsidRPr="003567DE">
        <w:t>us</w:t>
      </w:r>
      <w:r w:rsidRPr="003567DE">
        <w:t xml:space="preserve"> máquinas de clasificación</w:t>
      </w:r>
      <w:r w:rsidR="00036E72" w:rsidRPr="003567DE">
        <w:t xml:space="preserve"> AUTOSORT</w:t>
      </w:r>
      <w:r w:rsidRPr="003567DE">
        <w:t>, líderes del mercado</w:t>
      </w:r>
      <w:r w:rsidR="000C7206">
        <w:t xml:space="preserve"> en la actualidad</w:t>
      </w:r>
      <w:r w:rsidR="009435FC">
        <w:t>. La tecnología GAIN</w:t>
      </w:r>
      <w:r w:rsidRPr="003567DE">
        <w:t xml:space="preserve"> también ayudará a que las máquinas de clasificación se adapten a nuevos flujos de residuos, cuya importancia será cada vez mayor conforme avancemos hacia la economía circular".</w:t>
      </w:r>
    </w:p>
    <w:p w14:paraId="1D811078" w14:textId="568EFC34" w:rsidR="00B7204C" w:rsidRPr="003567DE" w:rsidRDefault="00957A3E" w:rsidP="00B7204C">
      <w:pPr>
        <w:rPr>
          <w:b/>
          <w:bCs/>
        </w:rPr>
      </w:pPr>
      <w:r w:rsidRPr="003567DE">
        <w:rPr>
          <w:b/>
          <w:bCs/>
        </w:rPr>
        <w:t xml:space="preserve">Mejor clasificación gracias a los algoritmos del </w:t>
      </w:r>
      <w:r w:rsidRPr="003567DE">
        <w:rPr>
          <w:b/>
          <w:bCs/>
          <w:i/>
          <w:iCs/>
        </w:rPr>
        <w:t>deep learning</w:t>
      </w:r>
      <w:r w:rsidRPr="003567DE">
        <w:rPr>
          <w:b/>
          <w:bCs/>
        </w:rPr>
        <w:t xml:space="preserve"> </w:t>
      </w:r>
    </w:p>
    <w:p w14:paraId="33F5CCDD" w14:textId="3F6C3CF3" w:rsidR="005209F4" w:rsidRPr="003567DE" w:rsidRDefault="00BC4A99" w:rsidP="005209F4">
      <w:r w:rsidRPr="003567DE">
        <w:t xml:space="preserve">El </w:t>
      </w:r>
      <w:r w:rsidRPr="003567DE">
        <w:rPr>
          <w:i/>
          <w:iCs/>
        </w:rPr>
        <w:t>deep learning</w:t>
      </w:r>
      <w:r w:rsidRPr="003567DE">
        <w:t>, como método de inteligencia artificial (IA), permite que los ordenadores imiten el aprendizaje humano. Los seres humanos identifica</w:t>
      </w:r>
      <w:r w:rsidR="00334368" w:rsidRPr="003567DE">
        <w:t>mos</w:t>
      </w:r>
      <w:r w:rsidRPr="003567DE">
        <w:t xml:space="preserve"> distintos objetos y materiales realizando asociaciones entre lo que ve</w:t>
      </w:r>
      <w:r w:rsidR="00334368" w:rsidRPr="003567DE">
        <w:t>mos</w:t>
      </w:r>
      <w:r w:rsidRPr="003567DE">
        <w:t xml:space="preserve"> y lo que ya h</w:t>
      </w:r>
      <w:r w:rsidR="00334368" w:rsidRPr="003567DE">
        <w:t>emos</w:t>
      </w:r>
      <w:r w:rsidRPr="003567DE">
        <w:t xml:space="preserve"> visto. Las máquinas aprenden a realizar esas </w:t>
      </w:r>
      <w:r w:rsidR="00334368" w:rsidRPr="003567DE">
        <w:t xml:space="preserve">mismas </w:t>
      </w:r>
      <w:r w:rsidRPr="003567DE">
        <w:t xml:space="preserve">asociaciones, pero </w:t>
      </w:r>
      <w:r w:rsidR="00334368" w:rsidRPr="003567DE">
        <w:t xml:space="preserve">las realizan </w:t>
      </w:r>
      <w:r w:rsidRPr="003567DE">
        <w:t xml:space="preserve">con mucha mayor rapidez. </w:t>
      </w:r>
      <w:r w:rsidR="00910DDE">
        <w:t>Hay que resaltar que l</w:t>
      </w:r>
      <w:r w:rsidRPr="003567DE">
        <w:t xml:space="preserve">as máquinas TOMRA llevan empleando inteligencia artificial desde </w:t>
      </w:r>
      <w:r w:rsidR="00334368" w:rsidRPr="003567DE">
        <w:t>que</w:t>
      </w:r>
      <w:r w:rsidRPr="003567DE">
        <w:t xml:space="preserve"> la clasificación</w:t>
      </w:r>
      <w:r w:rsidR="00334368" w:rsidRPr="003567DE">
        <w:t xml:space="preserve"> daba sus primeros pasos</w:t>
      </w:r>
      <w:r w:rsidRPr="003567DE">
        <w:t xml:space="preserve">, pero esta tecnología </w:t>
      </w:r>
      <w:r w:rsidR="003F3457">
        <w:t>está en constante evolución</w:t>
      </w:r>
      <w:r w:rsidRPr="003567DE">
        <w:t xml:space="preserve"> </w:t>
      </w:r>
      <w:r w:rsidR="00910DDE">
        <w:t>y</w:t>
      </w:r>
      <w:r w:rsidRPr="003567DE">
        <w:t xml:space="preserve"> la </w:t>
      </w:r>
      <w:r w:rsidR="003F3457">
        <w:t>t</w:t>
      </w:r>
      <w:r w:rsidRPr="003567DE">
        <w:t xml:space="preserve">ecnología </w:t>
      </w:r>
      <w:r w:rsidR="009435FC">
        <w:t>GAIN</w:t>
      </w:r>
      <w:r w:rsidRPr="003567DE">
        <w:t xml:space="preserve"> va ahora un paso más allá</w:t>
      </w:r>
      <w:r w:rsidR="003F3457">
        <w:t xml:space="preserve"> </w:t>
      </w:r>
      <w:r w:rsidR="00910DDE">
        <w:t>y emplea</w:t>
      </w:r>
      <w:r w:rsidRPr="003567DE">
        <w:t xml:space="preserve"> algoritmos que se obtienen del </w:t>
      </w:r>
      <w:r w:rsidRPr="003567DE">
        <w:rPr>
          <w:i/>
          <w:iCs/>
        </w:rPr>
        <w:t>deep learning</w:t>
      </w:r>
      <w:r w:rsidRPr="003567DE">
        <w:t xml:space="preserve">. </w:t>
      </w:r>
    </w:p>
    <w:p w14:paraId="53AEC63C" w14:textId="1AB50B0F" w:rsidR="00A41564" w:rsidRPr="003567DE" w:rsidRDefault="0079184E" w:rsidP="00884929">
      <w:pPr>
        <w:rPr>
          <w:iCs/>
        </w:rPr>
      </w:pPr>
      <w:r w:rsidRPr="003567DE">
        <w:t xml:space="preserve">El aprendizaje automático </w:t>
      </w:r>
      <w:r w:rsidR="003F3457">
        <w:t>“</w:t>
      </w:r>
      <w:r w:rsidRPr="003567DE">
        <w:t>clásico</w:t>
      </w:r>
      <w:r w:rsidR="003F3457">
        <w:t>” de las máquinas</w:t>
      </w:r>
      <w:r w:rsidRPr="003567DE">
        <w:t xml:space="preserve"> requiere que un experto diseñe sus características,</w:t>
      </w:r>
      <w:r w:rsidR="003F3457">
        <w:t xml:space="preserve"> mientras que </w:t>
      </w:r>
      <w:r w:rsidR="003F3457" w:rsidRPr="003567DE">
        <w:t xml:space="preserve">el </w:t>
      </w:r>
      <w:r w:rsidR="003F3457" w:rsidRPr="003567DE">
        <w:rPr>
          <w:i/>
          <w:iCs/>
        </w:rPr>
        <w:t>deep learning</w:t>
      </w:r>
      <w:r w:rsidR="003F3457">
        <w:rPr>
          <w:i/>
          <w:iCs/>
        </w:rPr>
        <w:t>,</w:t>
      </w:r>
      <w:r w:rsidR="003F3457">
        <w:t xml:space="preserve"> que es</w:t>
      </w:r>
      <w:r w:rsidR="003F3457" w:rsidRPr="003567DE">
        <w:t xml:space="preserve"> </w:t>
      </w:r>
      <w:r w:rsidR="003F3457">
        <w:t xml:space="preserve">tipo </w:t>
      </w:r>
      <w:r w:rsidR="003F3457" w:rsidRPr="003567DE">
        <w:t>de aprendizaje automático</w:t>
      </w:r>
      <w:r w:rsidR="003F3457">
        <w:t>, no l</w:t>
      </w:r>
      <w:bookmarkStart w:id="10" w:name="_Hlk20816715"/>
      <w:r w:rsidR="003F3457">
        <w:t>o necesita</w:t>
      </w:r>
      <w:r w:rsidRPr="003567DE">
        <w:t>.</w:t>
      </w:r>
      <w:r w:rsidR="003F3457">
        <w:t xml:space="preserve"> Simplemente, y </w:t>
      </w:r>
      <w:r w:rsidRPr="003567DE">
        <w:t xml:space="preserve">a partir de miles de imágenes, </w:t>
      </w:r>
      <w:r w:rsidR="003F3457">
        <w:t>a</w:t>
      </w:r>
      <w:r w:rsidR="003F3457" w:rsidRPr="003567DE">
        <w:t>prende</w:t>
      </w:r>
      <w:r w:rsidR="00EC4F64">
        <w:t xml:space="preserve"> a identificar</w:t>
      </w:r>
      <w:r w:rsidR="003F3457" w:rsidRPr="003567DE">
        <w:t xml:space="preserve"> </w:t>
      </w:r>
      <w:r w:rsidRPr="003567DE">
        <w:t>los</w:t>
      </w:r>
      <w:r w:rsidR="00EC4F64">
        <w:t xml:space="preserve"> distintos</w:t>
      </w:r>
      <w:r w:rsidRPr="003567DE">
        <w:t xml:space="preserve"> tipos </w:t>
      </w:r>
      <w:r w:rsidR="00EC4F64">
        <w:t>d</w:t>
      </w:r>
      <w:r w:rsidR="003F3457">
        <w:t xml:space="preserve">e productos </w:t>
      </w:r>
      <w:r w:rsidR="00EC4F64">
        <w:t>que debe</w:t>
      </w:r>
      <w:r w:rsidRPr="003567DE">
        <w:t xml:space="preserve"> clasificar</w:t>
      </w:r>
      <w:r w:rsidR="00EC4F64">
        <w:t>.</w:t>
      </w:r>
      <w:r w:rsidR="003F3457">
        <w:t xml:space="preserve"> Así, e</w:t>
      </w:r>
      <w:r w:rsidRPr="003567DE">
        <w:t xml:space="preserve">l </w:t>
      </w:r>
      <w:r w:rsidRPr="003567DE">
        <w:rPr>
          <w:i/>
          <w:iCs/>
        </w:rPr>
        <w:t>deep learning</w:t>
      </w:r>
      <w:r w:rsidRPr="003567DE">
        <w:t xml:space="preserve"> imita la actividad de una gran cantidad de capas neuronales del cerebro humano</w:t>
      </w:r>
      <w:r w:rsidR="00EC4F64">
        <w:t xml:space="preserve"> para aprender tareas complejas y </w:t>
      </w:r>
      <w:r w:rsidRPr="003567DE">
        <w:t xml:space="preserve">durante el aprendizaje, </w:t>
      </w:r>
      <w:r w:rsidR="009435FC">
        <w:t>GAIN</w:t>
      </w:r>
      <w:r w:rsidRPr="003567DE">
        <w:t xml:space="preserve"> aprende a conectar las neuronas artificiales para clasificar objetos.</w:t>
      </w:r>
      <w:bookmarkEnd w:id="2"/>
      <w:bookmarkEnd w:id="10"/>
    </w:p>
    <w:p w14:paraId="585B0DF6" w14:textId="2D310553" w:rsidR="00884929" w:rsidRPr="003567DE" w:rsidRDefault="00884929" w:rsidP="00884929">
      <w:pPr>
        <w:rPr>
          <w:b/>
          <w:bCs/>
        </w:rPr>
      </w:pPr>
      <w:r w:rsidRPr="003567DE">
        <w:rPr>
          <w:b/>
          <w:bCs/>
        </w:rPr>
        <w:lastRenderedPageBreak/>
        <w:t>Elimina</w:t>
      </w:r>
      <w:r w:rsidR="005D3491">
        <w:rPr>
          <w:b/>
          <w:bCs/>
        </w:rPr>
        <w:t>ción</w:t>
      </w:r>
      <w:r w:rsidRPr="003567DE">
        <w:rPr>
          <w:b/>
          <w:bCs/>
        </w:rPr>
        <w:t xml:space="preserve"> cartuchos de sili</w:t>
      </w:r>
      <w:r w:rsidR="005D3491">
        <w:rPr>
          <w:b/>
          <w:bCs/>
        </w:rPr>
        <w:t>cona</w:t>
      </w:r>
      <w:r w:rsidRPr="003567DE">
        <w:rPr>
          <w:b/>
          <w:bCs/>
        </w:rPr>
        <w:t>, primera aplicación</w:t>
      </w:r>
    </w:p>
    <w:p w14:paraId="231A37A0" w14:textId="7177AB38" w:rsidR="008B1697" w:rsidRPr="003567DE" w:rsidRDefault="00884929" w:rsidP="007B0E17">
      <w:pPr>
        <w:pStyle w:val="Sinespaciado"/>
        <w:spacing w:line="276" w:lineRule="auto"/>
        <w:rPr>
          <w:rFonts w:asciiTheme="minorHAnsi" w:hAnsiTheme="minorHAnsi" w:cs="Arial"/>
          <w:bCs/>
        </w:rPr>
      </w:pPr>
      <w:r w:rsidRPr="003567DE">
        <w:t xml:space="preserve">La primera </w:t>
      </w:r>
      <w:r w:rsidR="007E584C">
        <w:t xml:space="preserve">aplicación </w:t>
      </w:r>
      <w:r w:rsidRPr="003567DE">
        <w:t xml:space="preserve"> de la tecnología </w:t>
      </w:r>
      <w:r w:rsidR="009435FC">
        <w:t xml:space="preserve">GAIN </w:t>
      </w:r>
      <w:r w:rsidR="005D3491">
        <w:t>de</w:t>
      </w:r>
      <w:r w:rsidRPr="003567DE">
        <w:t xml:space="preserve"> TOMRA está diseñada específicamente para</w:t>
      </w:r>
      <w:r w:rsidR="00707A47">
        <w:t xml:space="preserve"> el flujo de polietileno (PE), logrando separar del mismo los problemáticos</w:t>
      </w:r>
      <w:r w:rsidRPr="003567DE">
        <w:t xml:space="preserve"> cartuchos</w:t>
      </w:r>
      <w:r w:rsidR="00933E3F">
        <w:t xml:space="preserve"> de PE</w:t>
      </w:r>
      <w:r w:rsidRPr="003567DE">
        <w:t xml:space="preserve"> de silic</w:t>
      </w:r>
      <w:r w:rsidR="005D3491">
        <w:t>ona</w:t>
      </w:r>
      <w:r w:rsidR="00707A47">
        <w:t xml:space="preserve">. Y es que debido a los restos </w:t>
      </w:r>
      <w:r w:rsidR="00EC4F64">
        <w:rPr>
          <w:rFonts w:asciiTheme="minorHAnsi" w:hAnsiTheme="minorHAnsi"/>
          <w:bCs/>
        </w:rPr>
        <w:t>de silicona</w:t>
      </w:r>
      <w:r w:rsidR="00EC4F64" w:rsidRPr="003567DE">
        <w:rPr>
          <w:rFonts w:asciiTheme="minorHAnsi" w:hAnsiTheme="minorHAnsi"/>
          <w:bCs/>
        </w:rPr>
        <w:t xml:space="preserve"> que queda</w:t>
      </w:r>
      <w:r w:rsidR="00EC4F64">
        <w:rPr>
          <w:rFonts w:asciiTheme="minorHAnsi" w:hAnsiTheme="minorHAnsi"/>
          <w:bCs/>
        </w:rPr>
        <w:t>n</w:t>
      </w:r>
      <w:r w:rsidR="00EC4F64" w:rsidRPr="003567DE">
        <w:rPr>
          <w:rFonts w:asciiTheme="minorHAnsi" w:hAnsiTheme="minorHAnsi"/>
          <w:bCs/>
        </w:rPr>
        <w:t xml:space="preserve"> </w:t>
      </w:r>
      <w:r w:rsidR="00707A47">
        <w:rPr>
          <w:rFonts w:asciiTheme="minorHAnsi" w:hAnsiTheme="minorHAnsi"/>
          <w:bCs/>
        </w:rPr>
        <w:t xml:space="preserve">siempre </w:t>
      </w:r>
      <w:r w:rsidR="00EC4F64" w:rsidRPr="003567DE">
        <w:rPr>
          <w:rFonts w:asciiTheme="minorHAnsi" w:hAnsiTheme="minorHAnsi"/>
          <w:bCs/>
        </w:rPr>
        <w:t xml:space="preserve">en los cartuchos, </w:t>
      </w:r>
      <w:r w:rsidR="00707A47">
        <w:rPr>
          <w:rFonts w:asciiTheme="minorHAnsi" w:hAnsiTheme="minorHAnsi"/>
          <w:bCs/>
        </w:rPr>
        <w:t xml:space="preserve">resulta necesario </w:t>
      </w:r>
      <w:r w:rsidR="00EC4F64" w:rsidRPr="003567DE">
        <w:rPr>
          <w:rFonts w:asciiTheme="minorHAnsi" w:hAnsiTheme="minorHAnsi"/>
          <w:bCs/>
        </w:rPr>
        <w:t>separar</w:t>
      </w:r>
      <w:r w:rsidR="00707A47">
        <w:rPr>
          <w:rFonts w:asciiTheme="minorHAnsi" w:hAnsiTheme="minorHAnsi"/>
          <w:bCs/>
        </w:rPr>
        <w:t xml:space="preserve">los </w:t>
      </w:r>
      <w:r w:rsidR="00EC4F64">
        <w:rPr>
          <w:rFonts w:asciiTheme="minorHAnsi" w:hAnsiTheme="minorHAnsi"/>
          <w:bCs/>
        </w:rPr>
        <w:t xml:space="preserve">del resto </w:t>
      </w:r>
      <w:r w:rsidR="00EC4F64" w:rsidRPr="003567DE">
        <w:rPr>
          <w:rFonts w:asciiTheme="minorHAnsi" w:hAnsiTheme="minorHAnsi"/>
          <w:bCs/>
        </w:rPr>
        <w:t>de material de polietileno para</w:t>
      </w:r>
      <w:r w:rsidR="00EC4F64">
        <w:rPr>
          <w:rFonts w:asciiTheme="minorHAnsi" w:hAnsiTheme="minorHAnsi"/>
          <w:bCs/>
        </w:rPr>
        <w:t xml:space="preserve"> poder así incrementar la pureza d</w:t>
      </w:r>
      <w:r w:rsidR="00EC4F64" w:rsidRPr="003567DE">
        <w:rPr>
          <w:rFonts w:asciiTheme="minorHAnsi" w:hAnsiTheme="minorHAnsi"/>
          <w:bCs/>
        </w:rPr>
        <w:t xml:space="preserve">el </w:t>
      </w:r>
      <w:r w:rsidR="00EC4F64">
        <w:rPr>
          <w:rFonts w:asciiTheme="minorHAnsi" w:hAnsiTheme="minorHAnsi"/>
          <w:bCs/>
        </w:rPr>
        <w:t>producto</w:t>
      </w:r>
      <w:r w:rsidR="00EC4F64" w:rsidRPr="003567DE">
        <w:rPr>
          <w:rFonts w:asciiTheme="minorHAnsi" w:hAnsiTheme="minorHAnsi"/>
          <w:bCs/>
        </w:rPr>
        <w:t xml:space="preserve"> final. </w:t>
      </w:r>
      <w:r w:rsidR="00EC4F64">
        <w:t xml:space="preserve">Para ello se utilizan la </w:t>
      </w:r>
      <w:r w:rsidRPr="003567DE">
        <w:t>información</w:t>
      </w:r>
      <w:r w:rsidR="005D3491">
        <w:t xml:space="preserve"> y datos generados por </w:t>
      </w:r>
      <w:r w:rsidR="00707A47">
        <w:t>el sensor de la cámara RGB del AUTOSORT.</w:t>
      </w:r>
    </w:p>
    <w:p w14:paraId="52A1A29E" w14:textId="5D6B8380" w:rsidR="007B0E17" w:rsidRPr="003567DE" w:rsidRDefault="00624660" w:rsidP="007B0E17">
      <w:pPr>
        <w:pStyle w:val="Sinespaciado"/>
        <w:spacing w:line="276" w:lineRule="auto"/>
        <w:rPr>
          <w:rFonts w:asciiTheme="minorHAnsi" w:hAnsiTheme="minorHAnsi" w:cs="Arial"/>
          <w:bCs/>
        </w:rPr>
      </w:pPr>
      <w:r w:rsidRPr="003567DE">
        <w:t>Además de detectar las formas habituales de cartuchos de silic</w:t>
      </w:r>
      <w:r w:rsidR="00EC4F64">
        <w:t>ona</w:t>
      </w:r>
      <w:r w:rsidRPr="003567DE">
        <w:t>,</w:t>
      </w:r>
      <w:r w:rsidR="009435FC">
        <w:t xml:space="preserve"> GAIN</w:t>
      </w:r>
      <w:r w:rsidRPr="003567DE">
        <w:t xml:space="preserve"> </w:t>
      </w:r>
      <w:r w:rsidR="00EC4F64">
        <w:t>es capaz de identificar</w:t>
      </w:r>
      <w:r w:rsidRPr="003567DE">
        <w:t xml:space="preserve"> </w:t>
      </w:r>
      <w:r w:rsidR="00EC4F64">
        <w:t xml:space="preserve">los </w:t>
      </w:r>
      <w:r w:rsidRPr="003567DE">
        <w:t xml:space="preserve">cartuchos dobles más pequeños, usados principalmente para adhesivos bicomponente, </w:t>
      </w:r>
      <w:r w:rsidR="00EC4F64">
        <w:t>los</w:t>
      </w:r>
      <w:r w:rsidRPr="003567DE">
        <w:t xml:space="preserve"> cartuchos deformados o </w:t>
      </w:r>
      <w:r w:rsidR="00EC4F64">
        <w:t xml:space="preserve">aquéllos </w:t>
      </w:r>
      <w:r w:rsidRPr="003567DE">
        <w:t>parcialmente rotos.</w:t>
      </w:r>
      <w:r w:rsidRPr="003567DE">
        <w:rPr>
          <w:rFonts w:asciiTheme="minorHAnsi" w:hAnsiTheme="minorHAnsi"/>
          <w:bCs/>
        </w:rPr>
        <w:t xml:space="preserve"> Gracias a </w:t>
      </w:r>
      <w:r w:rsidR="00EC4F64">
        <w:rPr>
          <w:rFonts w:asciiTheme="minorHAnsi" w:hAnsiTheme="minorHAnsi"/>
          <w:bCs/>
        </w:rPr>
        <w:t xml:space="preserve">sus eyectores de aire, </w:t>
      </w:r>
      <w:r w:rsidRPr="003567DE">
        <w:rPr>
          <w:rFonts w:asciiTheme="minorHAnsi" w:hAnsiTheme="minorHAnsi"/>
          <w:bCs/>
        </w:rPr>
        <w:t>la</w:t>
      </w:r>
      <w:r w:rsidR="00EC4F64">
        <w:rPr>
          <w:rFonts w:asciiTheme="minorHAnsi" w:hAnsiTheme="minorHAnsi"/>
          <w:bCs/>
        </w:rPr>
        <w:t>s máquinas</w:t>
      </w:r>
      <w:r w:rsidRPr="003567DE">
        <w:rPr>
          <w:rFonts w:asciiTheme="minorHAnsi" w:hAnsiTheme="minorHAnsi"/>
          <w:bCs/>
        </w:rPr>
        <w:t xml:space="preserve"> de TOMRA </w:t>
      </w:r>
      <w:r w:rsidR="00EC4F64">
        <w:rPr>
          <w:rFonts w:asciiTheme="minorHAnsi" w:hAnsiTheme="minorHAnsi"/>
          <w:bCs/>
        </w:rPr>
        <w:t>eliminan incluso</w:t>
      </w:r>
      <w:r w:rsidRPr="003567DE">
        <w:rPr>
          <w:rFonts w:asciiTheme="minorHAnsi" w:hAnsiTheme="minorHAnsi"/>
          <w:bCs/>
        </w:rPr>
        <w:t xml:space="preserve"> cartuchos </w:t>
      </w:r>
      <w:r w:rsidR="00707A47">
        <w:rPr>
          <w:rFonts w:asciiTheme="minorHAnsi" w:hAnsiTheme="minorHAnsi"/>
          <w:bCs/>
        </w:rPr>
        <w:t>pegados</w:t>
      </w:r>
      <w:r w:rsidRPr="003567DE">
        <w:rPr>
          <w:rFonts w:asciiTheme="minorHAnsi" w:hAnsiTheme="minorHAnsi"/>
          <w:bCs/>
        </w:rPr>
        <w:t>, tarea</w:t>
      </w:r>
      <w:r w:rsidR="005D3491">
        <w:rPr>
          <w:rFonts w:asciiTheme="minorHAnsi" w:hAnsiTheme="minorHAnsi"/>
          <w:bCs/>
        </w:rPr>
        <w:t xml:space="preserve"> que resulta</w:t>
      </w:r>
      <w:r w:rsidRPr="003567DE">
        <w:rPr>
          <w:rFonts w:asciiTheme="minorHAnsi" w:hAnsiTheme="minorHAnsi"/>
          <w:bCs/>
        </w:rPr>
        <w:t xml:space="preserve"> muy complicada</w:t>
      </w:r>
      <w:r w:rsidR="005D3491">
        <w:rPr>
          <w:rFonts w:asciiTheme="minorHAnsi" w:hAnsiTheme="minorHAnsi"/>
          <w:bCs/>
        </w:rPr>
        <w:t xml:space="preserve"> incluso</w:t>
      </w:r>
      <w:r w:rsidRPr="003567DE">
        <w:rPr>
          <w:rFonts w:asciiTheme="minorHAnsi" w:hAnsiTheme="minorHAnsi"/>
          <w:bCs/>
        </w:rPr>
        <w:t xml:space="preserve"> para los brazos robotizados más rápidos </w:t>
      </w:r>
      <w:r w:rsidR="005D3491">
        <w:rPr>
          <w:rFonts w:asciiTheme="minorHAnsi" w:hAnsiTheme="minorHAnsi"/>
          <w:bCs/>
        </w:rPr>
        <w:t>d</w:t>
      </w:r>
      <w:r w:rsidRPr="003567DE">
        <w:rPr>
          <w:rFonts w:asciiTheme="minorHAnsi" w:hAnsiTheme="minorHAnsi"/>
          <w:bCs/>
        </w:rPr>
        <w:t>el mercado.</w:t>
      </w:r>
    </w:p>
    <w:p w14:paraId="177649E0" w14:textId="5C8682FB" w:rsidR="007B0E17" w:rsidRPr="003567DE" w:rsidRDefault="00624660" w:rsidP="00F46174">
      <w:pPr>
        <w:pStyle w:val="Sinespaciado"/>
        <w:spacing w:line="276" w:lineRule="auto"/>
        <w:rPr>
          <w:rFonts w:asciiTheme="minorHAnsi" w:hAnsiTheme="minorHAnsi" w:cs="Arial"/>
          <w:bCs/>
        </w:rPr>
      </w:pPr>
      <w:r w:rsidRPr="003567DE">
        <w:rPr>
          <w:rFonts w:asciiTheme="minorHAnsi" w:hAnsiTheme="minorHAnsi"/>
          <w:bCs/>
        </w:rPr>
        <w:t xml:space="preserve">Esta nueva tecnología ha sido entrenada para realizar esta tarea a partir de miles de imágenes, y logra expulsar el 99 % de los cartuchos mediante el uso de dos sistemas </w:t>
      </w:r>
      <w:r w:rsidR="005D3491">
        <w:rPr>
          <w:rFonts w:asciiTheme="minorHAnsi" w:hAnsiTheme="minorHAnsi"/>
          <w:bCs/>
        </w:rPr>
        <w:t xml:space="preserve">colocados </w:t>
      </w:r>
      <w:r w:rsidR="00EC4F64">
        <w:rPr>
          <w:rFonts w:asciiTheme="minorHAnsi" w:hAnsiTheme="minorHAnsi"/>
          <w:bCs/>
        </w:rPr>
        <w:t>en línea</w:t>
      </w:r>
      <w:r w:rsidRPr="003567DE">
        <w:rPr>
          <w:rFonts w:asciiTheme="minorHAnsi" w:hAnsiTheme="minorHAnsi"/>
          <w:bCs/>
        </w:rPr>
        <w:t>.</w:t>
      </w:r>
    </w:p>
    <w:p w14:paraId="626B053D" w14:textId="77777777" w:rsidR="00A76B21" w:rsidRPr="003567DE" w:rsidRDefault="00A76B21" w:rsidP="003C5948">
      <w:pPr>
        <w:pStyle w:val="Sinespaciado"/>
        <w:rPr>
          <w:rFonts w:asciiTheme="minorHAnsi" w:hAnsiTheme="minorHAnsi" w:cs="Arial"/>
          <w:b/>
        </w:rPr>
      </w:pPr>
    </w:p>
    <w:p w14:paraId="20A924D7" w14:textId="09CEED1C" w:rsidR="003C5948" w:rsidRPr="003567DE" w:rsidRDefault="003C5948" w:rsidP="003C5948">
      <w:pPr>
        <w:pStyle w:val="Sinespaciado"/>
        <w:rPr>
          <w:rFonts w:asciiTheme="minorHAnsi" w:hAnsiTheme="minorHAnsi" w:cs="Arial"/>
          <w:b/>
        </w:rPr>
      </w:pPr>
      <w:r w:rsidRPr="003567DE">
        <w:rPr>
          <w:rFonts w:asciiTheme="minorHAnsi" w:hAnsiTheme="minorHAnsi"/>
          <w:b/>
        </w:rPr>
        <w:t>Sobre TOMRA Sorting Recycling</w:t>
      </w:r>
    </w:p>
    <w:p w14:paraId="4E6CECC6" w14:textId="77777777" w:rsidR="005C4357" w:rsidRPr="003567DE" w:rsidRDefault="005C4357" w:rsidP="003C5948">
      <w:pPr>
        <w:pStyle w:val="Sinespaciado"/>
        <w:rPr>
          <w:rFonts w:asciiTheme="minorHAnsi" w:hAnsiTheme="minorHAnsi" w:cs="Arial"/>
          <w:b/>
        </w:rPr>
      </w:pPr>
    </w:p>
    <w:p w14:paraId="655BCBDC" w14:textId="2F599FA9" w:rsidR="003C5948" w:rsidRPr="003567DE" w:rsidRDefault="003C5948" w:rsidP="003C5948">
      <w:pPr>
        <w:pStyle w:val="Sinespaciado"/>
        <w:rPr>
          <w:rFonts w:asciiTheme="minorHAnsi" w:hAnsiTheme="minorHAnsi" w:cs="Arial"/>
        </w:rPr>
      </w:pPr>
      <w:r w:rsidRPr="003567DE">
        <w:rPr>
          <w:rFonts w:asciiTheme="minorHAnsi" w:hAnsiTheme="minorHAnsi"/>
        </w:rPr>
        <w:t xml:space="preserve">TOMRA Sorting Recycling diseña y fabrica tecnologías de clasificación basadas en sensores para el sector mundial de reciclaje y tratamiento de residuos. Ya hemos instalado más de 6.000 sistemas en más de 80 países diferentes. </w:t>
      </w:r>
      <w:r w:rsidRPr="003567DE">
        <w:rPr>
          <w:rFonts w:asciiTheme="minorHAnsi" w:hAnsiTheme="minorHAnsi"/>
        </w:rPr>
        <w:br/>
      </w:r>
    </w:p>
    <w:p w14:paraId="06E87B19" w14:textId="6C2F6EBE" w:rsidR="003C5948" w:rsidRPr="003567DE" w:rsidRDefault="003C5948" w:rsidP="003C5948">
      <w:pPr>
        <w:pStyle w:val="Sinespaciado"/>
        <w:rPr>
          <w:rFonts w:asciiTheme="minorHAnsi" w:hAnsiTheme="minorHAnsi" w:cs="Arial"/>
        </w:rPr>
      </w:pPr>
      <w:r w:rsidRPr="003567DE">
        <w:rPr>
          <w:rFonts w:asciiTheme="minorHAnsi" w:hAnsiTheme="minorHAnsi"/>
        </w:rPr>
        <w:t xml:space="preserve">TOMRA Sorting Recycling, responsable del desarrollo del primer sensor NIR de gran capacidad para aplicaciones de clasificación de residuos, sigue siendo pionera en el sector, dedicándose a la extracción de fracciones de alta pureza de flujos de </w:t>
      </w:r>
      <w:r w:rsidR="008E3CA1">
        <w:rPr>
          <w:rFonts w:asciiTheme="minorHAnsi" w:hAnsiTheme="minorHAnsi"/>
        </w:rPr>
        <w:t>residuos</w:t>
      </w:r>
      <w:r w:rsidRPr="003567DE">
        <w:rPr>
          <w:rFonts w:asciiTheme="minorHAnsi" w:hAnsiTheme="minorHAnsi"/>
        </w:rPr>
        <w:t xml:space="preserve"> que maximiza tanto la rentabilidad como los beneficios.</w:t>
      </w:r>
      <w:r w:rsidRPr="003567DE">
        <w:rPr>
          <w:rFonts w:asciiTheme="minorHAnsi" w:hAnsiTheme="minorHAnsi"/>
        </w:rPr>
        <w:br/>
      </w:r>
    </w:p>
    <w:p w14:paraId="28229ABC" w14:textId="77777777" w:rsidR="008E3CA1" w:rsidRDefault="003C5948" w:rsidP="003C5948">
      <w:pPr>
        <w:pStyle w:val="Sinespaciado"/>
        <w:rPr>
          <w:rFonts w:asciiTheme="minorHAnsi" w:hAnsiTheme="minorHAnsi"/>
        </w:rPr>
      </w:pPr>
      <w:r w:rsidRPr="003567DE">
        <w:rPr>
          <w:rFonts w:asciiTheme="minorHAnsi" w:hAnsiTheme="minorHAnsi"/>
        </w:rPr>
        <w:t>TOMRA Sorting Recycling forma parte de TOMRA Sorting Solutions, que también desarrolla sistemas basados en sensores para la clasificación, división y procesamiento de análisis para los sectores alimentario, minero y de otro tipo.</w:t>
      </w:r>
    </w:p>
    <w:p w14:paraId="1FC71246" w14:textId="72B86C60" w:rsidR="003C5948" w:rsidRPr="003567DE" w:rsidRDefault="003C5948" w:rsidP="003C5948">
      <w:pPr>
        <w:pStyle w:val="Sinespaciado"/>
        <w:rPr>
          <w:rFonts w:asciiTheme="minorHAnsi" w:hAnsiTheme="minorHAnsi" w:cs="Arial"/>
        </w:rPr>
      </w:pPr>
      <w:r w:rsidRPr="003567DE">
        <w:rPr>
          <w:rFonts w:asciiTheme="minorHAnsi" w:hAnsiTheme="minorHAnsi"/>
        </w:rPr>
        <w:br/>
      </w:r>
      <w:r w:rsidRPr="003567DE">
        <w:rPr>
          <w:rFonts w:asciiTheme="minorHAnsi" w:hAnsiTheme="minorHAnsi"/>
          <w:iCs/>
        </w:rPr>
        <w:t xml:space="preserve">TOMRA Sorting es propiedad de la sociedad noruega TOMRA Systems ASA, que cotiza en la Bolsa de Valores de Oslo. </w:t>
      </w:r>
      <w:r w:rsidRPr="003567DE">
        <w:t>Fundada en 1972</w:t>
      </w:r>
      <w:r w:rsidRPr="003567DE">
        <w:rPr>
          <w:rFonts w:asciiTheme="minorHAnsi" w:hAnsiTheme="minorHAnsi"/>
          <w:iCs/>
        </w:rPr>
        <w:t xml:space="preserve">, </w:t>
      </w:r>
      <w:bookmarkStart w:id="11" w:name="_Hlk16140409"/>
      <w:r w:rsidRPr="003567DE">
        <w:rPr>
          <w:rFonts w:asciiTheme="minorHAnsi" w:hAnsiTheme="minorHAnsi"/>
          <w:iCs/>
        </w:rPr>
        <w:t>TOMRA Systems ASA maneja un volumen de 876 millones de euros,</w:t>
      </w:r>
      <w:bookmarkEnd w:id="11"/>
      <w:r w:rsidRPr="003567DE">
        <w:rPr>
          <w:rFonts w:asciiTheme="minorHAnsi" w:hAnsiTheme="minorHAnsi"/>
          <w:iCs/>
        </w:rPr>
        <w:t xml:space="preserve"> y cuenta con una plantilla de unos 4.000 trabajadores.</w:t>
      </w:r>
    </w:p>
    <w:p w14:paraId="3314D701" w14:textId="77777777" w:rsidR="003C5948" w:rsidRPr="003567DE" w:rsidRDefault="003C5948" w:rsidP="003C5948">
      <w:pPr>
        <w:pStyle w:val="Sinespaciado"/>
        <w:rPr>
          <w:rFonts w:asciiTheme="minorHAnsi" w:hAnsiTheme="minorHAnsi" w:cs="Arial"/>
        </w:rPr>
      </w:pPr>
    </w:p>
    <w:p w14:paraId="41891775" w14:textId="48B71C48" w:rsidR="003C5948" w:rsidRDefault="003C5948" w:rsidP="003C5948">
      <w:pPr>
        <w:pStyle w:val="Sinespaciado"/>
        <w:rPr>
          <w:rFonts w:asciiTheme="minorHAnsi" w:hAnsiTheme="minorHAnsi"/>
          <w:iCs/>
        </w:rPr>
      </w:pPr>
      <w:r w:rsidRPr="003567DE">
        <w:t>Para más información sobre TOMRA</w:t>
      </w:r>
      <w:r w:rsidRPr="003567DE">
        <w:rPr>
          <w:rFonts w:asciiTheme="minorHAnsi" w:hAnsiTheme="minorHAnsi"/>
        </w:rPr>
        <w:t xml:space="preserve"> Sorting Recycling, visite </w:t>
      </w:r>
      <w:hyperlink r:id="rId9" w:history="1">
        <w:r w:rsidRPr="003567DE">
          <w:rPr>
            <w:rStyle w:val="Hipervnculo"/>
            <w:rFonts w:asciiTheme="minorHAnsi" w:hAnsiTheme="minorHAnsi"/>
          </w:rPr>
          <w:t>www.tomra.com/recycling</w:t>
        </w:r>
      </w:hyperlink>
      <w:r w:rsidRPr="003567DE">
        <w:rPr>
          <w:rStyle w:val="Hipervnculo"/>
          <w:rFonts w:asciiTheme="minorHAnsi" w:hAnsiTheme="minorHAnsi"/>
        </w:rPr>
        <w:t xml:space="preserve"> </w:t>
      </w:r>
      <w:r w:rsidRPr="003567DE">
        <w:rPr>
          <w:rFonts w:asciiTheme="minorHAnsi" w:hAnsiTheme="minorHAnsi"/>
          <w:iCs/>
        </w:rPr>
        <w:t xml:space="preserve">o síganos en </w:t>
      </w:r>
      <w:hyperlink r:id="rId10" w:history="1">
        <w:r w:rsidRPr="003567DE">
          <w:rPr>
            <w:rStyle w:val="Hipervnculo"/>
            <w:rFonts w:asciiTheme="minorHAnsi" w:hAnsiTheme="minorHAnsi"/>
          </w:rPr>
          <w:t>LinkedIn</w:t>
        </w:r>
      </w:hyperlink>
      <w:r w:rsidRPr="003567DE">
        <w:rPr>
          <w:rFonts w:asciiTheme="minorHAnsi" w:hAnsiTheme="minorHAnsi"/>
          <w:iCs/>
        </w:rPr>
        <w:t xml:space="preserve">, </w:t>
      </w:r>
      <w:hyperlink r:id="rId11" w:history="1">
        <w:r w:rsidRPr="003567DE">
          <w:rPr>
            <w:rStyle w:val="Hipervnculo"/>
            <w:rFonts w:asciiTheme="minorHAnsi" w:hAnsiTheme="minorHAnsi"/>
          </w:rPr>
          <w:t>Twitter</w:t>
        </w:r>
      </w:hyperlink>
      <w:r w:rsidRPr="003567DE">
        <w:rPr>
          <w:rFonts w:asciiTheme="minorHAnsi" w:hAnsiTheme="minorHAnsi"/>
          <w:iCs/>
        </w:rPr>
        <w:t xml:space="preserve"> o </w:t>
      </w:r>
      <w:hyperlink r:id="rId12" w:history="1">
        <w:r w:rsidRPr="003567DE">
          <w:rPr>
            <w:rStyle w:val="Hipervnculo"/>
            <w:rFonts w:asciiTheme="minorHAnsi" w:hAnsiTheme="minorHAnsi"/>
          </w:rPr>
          <w:t>Facebook</w:t>
        </w:r>
      </w:hyperlink>
      <w:r w:rsidRPr="003567DE">
        <w:rPr>
          <w:rFonts w:asciiTheme="minorHAnsi" w:hAnsiTheme="minorHAnsi"/>
          <w:iCs/>
        </w:rPr>
        <w:t>.</w:t>
      </w:r>
    </w:p>
    <w:p w14:paraId="33C4D0BF" w14:textId="2088FA04" w:rsidR="00FD132A" w:rsidRDefault="00FD132A" w:rsidP="003C5948">
      <w:pPr>
        <w:pStyle w:val="Sinespaciado"/>
        <w:rPr>
          <w:rFonts w:asciiTheme="minorHAnsi" w:hAnsiTheme="minorHAnsi"/>
          <w:iCs/>
        </w:rPr>
      </w:pPr>
    </w:p>
    <w:p w14:paraId="7980A60F" w14:textId="77777777" w:rsidR="009937B9" w:rsidRDefault="009937B9">
      <w:pPr>
        <w:rPr>
          <w:b/>
          <w:bCs/>
        </w:rPr>
      </w:pPr>
      <w:r>
        <w:rPr>
          <w:b/>
          <w:bCs/>
        </w:rPr>
        <w:br w:type="page"/>
      </w:r>
    </w:p>
    <w:p w14:paraId="4223A03E" w14:textId="6FFA89AD" w:rsidR="00FD132A" w:rsidRDefault="00FD132A" w:rsidP="00FD132A">
      <w:pPr>
        <w:rPr>
          <w:b/>
          <w:bCs/>
        </w:rPr>
      </w:pPr>
      <w:bookmarkStart w:id="12" w:name="_GoBack"/>
      <w:bookmarkEnd w:id="12"/>
      <w:r>
        <w:rPr>
          <w:b/>
          <w:bCs/>
        </w:rPr>
        <w:lastRenderedPageBreak/>
        <w:t>Contacto con los medios</w:t>
      </w:r>
    </w:p>
    <w:p w14:paraId="6BC746C2" w14:textId="77777777" w:rsidR="00FD132A" w:rsidRDefault="00FD132A" w:rsidP="00FD132A">
      <w:pPr>
        <w:spacing w:after="0" w:line="100" w:lineRule="atLeast"/>
      </w:pPr>
      <w:r>
        <w:t>Emitido por:</w:t>
      </w:r>
      <w:r>
        <w:tab/>
      </w:r>
      <w:r>
        <w:tab/>
      </w:r>
      <w:r>
        <w:tab/>
      </w:r>
      <w:r>
        <w:tab/>
      </w:r>
      <w:r>
        <w:tab/>
      </w:r>
      <w:r>
        <w:tab/>
        <w:t>En nombre de:</w:t>
      </w:r>
    </w:p>
    <w:p w14:paraId="56F27151" w14:textId="77777777" w:rsidR="00FD132A" w:rsidRDefault="00FD132A" w:rsidP="00FD132A">
      <w:pPr>
        <w:spacing w:after="0" w:line="100" w:lineRule="atLeast"/>
      </w:pPr>
      <w:r>
        <w:t>ALARCÓN &amp; HARRIS</w:t>
      </w:r>
      <w:r>
        <w:tab/>
      </w:r>
      <w:r>
        <w:tab/>
      </w:r>
      <w:r>
        <w:tab/>
      </w:r>
      <w:r>
        <w:tab/>
      </w:r>
      <w:r>
        <w:tab/>
        <w:t>TOMRA Sorting Recycling</w:t>
      </w:r>
    </w:p>
    <w:p w14:paraId="2DF21F8C" w14:textId="77777777" w:rsidR="00FD132A" w:rsidRDefault="00FD132A" w:rsidP="00FD132A">
      <w:pPr>
        <w:spacing w:after="0" w:line="100" w:lineRule="atLeast"/>
      </w:pPr>
      <w:r>
        <w:t>Asesores de Comunicación y Marketing</w:t>
      </w:r>
      <w:r>
        <w:tab/>
      </w:r>
      <w:r>
        <w:tab/>
      </w:r>
      <w:r>
        <w:tab/>
        <w:t>C/ Carrer Arquitecte Gaudí, num. 45</w:t>
      </w:r>
    </w:p>
    <w:p w14:paraId="3CB0FFA6" w14:textId="77777777" w:rsidR="00FD132A" w:rsidRDefault="00FD132A" w:rsidP="00FD132A">
      <w:pPr>
        <w:spacing w:after="0" w:line="100" w:lineRule="atLeast"/>
      </w:pPr>
      <w:r>
        <w:t>Avda. Ramón y Cajal, 27</w:t>
      </w:r>
      <w:r>
        <w:tab/>
      </w:r>
      <w:r>
        <w:tab/>
      </w:r>
      <w:r>
        <w:tab/>
      </w:r>
      <w:r>
        <w:tab/>
      </w:r>
      <w:r>
        <w:tab/>
        <w:t>17480 Roses </w:t>
      </w:r>
    </w:p>
    <w:p w14:paraId="6D4C4936" w14:textId="77777777" w:rsidR="00FD132A" w:rsidRPr="008567D0" w:rsidRDefault="00FD132A" w:rsidP="00FD132A">
      <w:pPr>
        <w:spacing w:after="0" w:line="100" w:lineRule="atLeast"/>
      </w:pPr>
      <w:r w:rsidRPr="008567D0">
        <w:t>28016 MADRID</w:t>
      </w:r>
      <w:r w:rsidRPr="008567D0">
        <w:tab/>
      </w:r>
      <w:r w:rsidRPr="008567D0">
        <w:tab/>
      </w:r>
      <w:r w:rsidRPr="008567D0">
        <w:tab/>
      </w:r>
      <w:r w:rsidRPr="008567D0">
        <w:tab/>
      </w:r>
      <w:r w:rsidRPr="008567D0">
        <w:tab/>
      </w:r>
      <w:r w:rsidRPr="008567D0">
        <w:tab/>
        <w:t>GIRONA</w:t>
      </w:r>
    </w:p>
    <w:p w14:paraId="22A18884" w14:textId="77777777" w:rsidR="00FD132A" w:rsidRPr="008567D0" w:rsidRDefault="00FD132A" w:rsidP="00FD132A">
      <w:pPr>
        <w:spacing w:after="0" w:line="100" w:lineRule="atLeast"/>
      </w:pPr>
      <w:r w:rsidRPr="008567D0">
        <w:t>Tel: (34) 91 415 30 20</w:t>
      </w:r>
      <w:r w:rsidRPr="008567D0">
        <w:tab/>
      </w:r>
      <w:r w:rsidRPr="008567D0">
        <w:tab/>
      </w:r>
      <w:r w:rsidRPr="008567D0">
        <w:tab/>
      </w:r>
      <w:r w:rsidRPr="008567D0">
        <w:tab/>
      </w:r>
      <w:r w:rsidRPr="008567D0">
        <w:tab/>
        <w:t>Tel: (34) 972 15 43 73</w:t>
      </w:r>
    </w:p>
    <w:p w14:paraId="29FEF903" w14:textId="77777777" w:rsidR="00FD132A" w:rsidRPr="008567D0" w:rsidRDefault="00FD132A" w:rsidP="00FD132A">
      <w:pPr>
        <w:spacing w:after="0" w:line="100" w:lineRule="atLeast"/>
      </w:pPr>
      <w:r w:rsidRPr="008567D0">
        <w:t xml:space="preserve">E-Mail: </w:t>
      </w:r>
      <w:hyperlink r:id="rId13" w:history="1">
        <w:r w:rsidRPr="008567D0">
          <w:rPr>
            <w:rStyle w:val="Hipervnculo"/>
          </w:rPr>
          <w:t>nmarti@alarconyharris.com</w:t>
        </w:r>
      </w:hyperlink>
      <w:r w:rsidRPr="008567D0">
        <w:t xml:space="preserve"> </w:t>
      </w:r>
      <w:r w:rsidRPr="008567D0">
        <w:tab/>
      </w:r>
      <w:r w:rsidRPr="008567D0">
        <w:tab/>
      </w:r>
      <w:r w:rsidRPr="008567D0">
        <w:tab/>
        <w:t xml:space="preserve">E-mail: </w:t>
      </w:r>
      <w:hyperlink r:id="rId14" w:history="1">
        <w:r w:rsidRPr="008567D0">
          <w:rPr>
            <w:rStyle w:val="Hipervnculo"/>
          </w:rPr>
          <w:t>info-spain@TOMRAsorting.com</w:t>
        </w:r>
      </w:hyperlink>
      <w:r w:rsidRPr="008567D0">
        <w:t xml:space="preserve"> </w:t>
      </w:r>
    </w:p>
    <w:p w14:paraId="41EC41FF" w14:textId="7404FB43" w:rsidR="00FD132A" w:rsidRPr="00B4091C" w:rsidRDefault="00FD132A" w:rsidP="00504A9F">
      <w:pPr>
        <w:pStyle w:val="Sinespaciado"/>
        <w:spacing w:line="360" w:lineRule="auto"/>
        <w:rPr>
          <w:rStyle w:val="Hipervnculo"/>
          <w:rFonts w:asciiTheme="minorHAnsi" w:hAnsiTheme="minorHAnsi" w:cs="Arial"/>
          <w:lang w:val="en-US"/>
        </w:rPr>
      </w:pPr>
      <w:r w:rsidRPr="00B4091C">
        <w:rPr>
          <w:lang w:val="en-US"/>
        </w:rPr>
        <w:t xml:space="preserve">Web: </w:t>
      </w:r>
      <w:hyperlink r:id="rId15" w:history="1">
        <w:r w:rsidRPr="00B4091C">
          <w:rPr>
            <w:rStyle w:val="Hipervnculo"/>
            <w:lang w:val="en-US"/>
          </w:rPr>
          <w:t>www.alarconyharris.com</w:t>
        </w:r>
      </w:hyperlink>
      <w:r w:rsidRPr="00B4091C">
        <w:rPr>
          <w:lang w:val="en-US"/>
        </w:rPr>
        <w:tab/>
      </w:r>
      <w:r w:rsidRPr="00B4091C">
        <w:rPr>
          <w:lang w:val="en-US"/>
        </w:rPr>
        <w:tab/>
      </w:r>
      <w:r w:rsidRPr="00B4091C">
        <w:rPr>
          <w:lang w:val="en-US"/>
        </w:rPr>
        <w:tab/>
      </w:r>
      <w:r w:rsidRPr="00B4091C">
        <w:rPr>
          <w:lang w:val="en-US"/>
        </w:rPr>
        <w:tab/>
        <w:t xml:space="preserve">Web: </w:t>
      </w:r>
      <w:hyperlink r:id="rId16" w:history="1">
        <w:r w:rsidRPr="00B4091C">
          <w:rPr>
            <w:rStyle w:val="Hipervnculo"/>
            <w:lang w:val="en-US"/>
          </w:rPr>
          <w:t>www.TOMRA.com/recycling</w:t>
        </w:r>
      </w:hyperlink>
    </w:p>
    <w:sectPr w:rsidR="00FD132A" w:rsidRPr="00B4091C" w:rsidSect="00FD132A">
      <w:headerReference w:type="default" r:id="rId17"/>
      <w:footerReference w:type="default" r:id="rId18"/>
      <w:pgSz w:w="11906" w:h="16838"/>
      <w:pgMar w:top="1440" w:right="1440" w:bottom="1560" w:left="144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9C1168" w14:textId="77777777" w:rsidR="00E72750" w:rsidRDefault="00E72750" w:rsidP="00E20A09">
      <w:pPr>
        <w:spacing w:after="0" w:line="240" w:lineRule="auto"/>
      </w:pPr>
      <w:r>
        <w:separator/>
      </w:r>
    </w:p>
  </w:endnote>
  <w:endnote w:type="continuationSeparator" w:id="0">
    <w:p w14:paraId="2B2B78DD" w14:textId="77777777" w:rsidR="00E72750" w:rsidRDefault="00E72750" w:rsidP="00E2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99801486"/>
      <w:docPartObj>
        <w:docPartGallery w:val="Page Numbers (Top of Page)"/>
        <w:docPartUnique/>
      </w:docPartObj>
    </w:sdtPr>
    <w:sdtEndPr/>
    <w:sdtContent>
      <w:p w14:paraId="4B6D87EE" w14:textId="482A551E" w:rsidR="00D0202A" w:rsidRDefault="00D0202A" w:rsidP="00D0202A">
        <w:pPr>
          <w:pStyle w:val="Piedepgina"/>
          <w:jc w:val="right"/>
        </w:pPr>
        <w:r>
          <w:t xml:space="preserve">Página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9937B9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d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9937B9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25BA231" w14:textId="77777777" w:rsidR="00D0202A" w:rsidRDefault="00D0202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02EABA" w14:textId="77777777" w:rsidR="00E72750" w:rsidRDefault="00E72750" w:rsidP="00E20A09">
      <w:pPr>
        <w:spacing w:after="0" w:line="240" w:lineRule="auto"/>
      </w:pPr>
      <w:r>
        <w:separator/>
      </w:r>
    </w:p>
  </w:footnote>
  <w:footnote w:type="continuationSeparator" w:id="0">
    <w:p w14:paraId="00918F80" w14:textId="77777777" w:rsidR="00E72750" w:rsidRDefault="00E72750" w:rsidP="00E20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F2F55C" w14:textId="77777777" w:rsidR="00D0202A" w:rsidRDefault="00D0202A" w:rsidP="00D0202A">
    <w:pPr>
      <w:pStyle w:val="Encabezado"/>
    </w:pPr>
    <w:r>
      <w:rPr>
        <w:noProof/>
        <w:lang w:eastAsia="es-ES"/>
      </w:rPr>
      <w:drawing>
        <wp:inline distT="0" distB="0" distL="0" distR="0" wp14:anchorId="162C85B0" wp14:editId="45115EA5">
          <wp:extent cx="2581274" cy="377134"/>
          <wp:effectExtent l="0" t="0" r="0" b="444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MRA_SS_R_LOCKUP_4C_low 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21259" cy="3829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>
      <w:tab/>
      <w:t xml:space="preserve">   </w:t>
    </w:r>
    <w:r>
      <w:tab/>
      <w:t xml:space="preserve">  </w:t>
    </w:r>
  </w:p>
  <w:p w14:paraId="29BBA8FC" w14:textId="77777777" w:rsidR="00D0202A" w:rsidRDefault="00D0202A" w:rsidP="00D0202A">
    <w:pPr>
      <w:pStyle w:val="Encabezado"/>
    </w:pPr>
  </w:p>
  <w:p w14:paraId="1F4E87DE" w14:textId="77777777" w:rsidR="00D0202A" w:rsidRDefault="00D0202A" w:rsidP="00D0202A">
    <w:pPr>
      <w:pStyle w:val="Encabezado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68B223" wp14:editId="3986CC85">
              <wp:simplePos x="0" y="0"/>
              <wp:positionH relativeFrom="margin">
                <wp:posOffset>3505835</wp:posOffset>
              </wp:positionH>
              <wp:positionV relativeFrom="paragraph">
                <wp:posOffset>89535</wp:posOffset>
              </wp:positionV>
              <wp:extent cx="2288540" cy="590550"/>
              <wp:effectExtent l="0" t="0" r="0" b="0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8540" cy="590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10294C" w14:textId="77777777" w:rsidR="00D0202A" w:rsidRPr="00371A38" w:rsidRDefault="00D0202A" w:rsidP="00D0202A">
                          <w:pPr>
                            <w:spacing w:line="360" w:lineRule="auto"/>
                            <w:ind w:left="-284"/>
                            <w:jc w:val="right"/>
                            <w:rPr>
                              <w:rFonts w:cs="Calibri"/>
                              <w:bCs/>
                              <w:i/>
                              <w:sz w:val="32"/>
                              <w:szCs w:val="32"/>
                            </w:rPr>
                          </w:pPr>
                          <w:r w:rsidRPr="00371A38">
                            <w:rPr>
                              <w:rFonts w:cs="Calibri"/>
                              <w:i/>
                              <w:sz w:val="32"/>
                              <w:szCs w:val="32"/>
                            </w:rPr>
                            <w:t>Press In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668B223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276.05pt;margin-top:7.05pt;width:180.2pt;height:46.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" stroked="f">
              <v:textbox style="mso-fit-shape-to-text:t">
                <w:txbxContent>
                  <w:p w14:paraId="1D10294C" w14:textId="77777777" w:rsidR="00D0202A" w:rsidRPr="00371A38" w:rsidRDefault="00D0202A" w:rsidP="00D0202A">
                    <w:pPr>
                      <w:spacing w:line="360" w:lineRule="auto"/>
                      <w:ind w:left="-284"/>
                      <w:jc w:val="right"/>
                      <w:rPr>
                        <w:rFonts w:cs="Calibri"/>
                        <w:bCs/>
                        <w:i/>
                        <w:sz w:val="32"/>
                        <w:szCs w:val="32"/>
                      </w:rPr>
                    </w:pPr>
                    <w:r w:rsidRPr="00371A38">
                      <w:rPr>
                        <w:rFonts w:cs="Calibri"/>
                        <w:i/>
                        <w:sz w:val="32"/>
                        <w:szCs w:val="32"/>
                      </w:rPr>
                      <w:t>Press Informat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2BF0B98" w14:textId="77777777" w:rsidR="00D0202A" w:rsidRDefault="00D0202A" w:rsidP="00D0202A">
    <w:pPr>
      <w:pStyle w:val="Encabezado"/>
    </w:pPr>
  </w:p>
  <w:p w14:paraId="2B248E6B" w14:textId="77777777" w:rsidR="00D0202A" w:rsidRDefault="00D0202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51E05"/>
    <w:multiLevelType w:val="hybridMultilevel"/>
    <w:tmpl w:val="1FEC28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862412"/>
    <w:multiLevelType w:val="hybridMultilevel"/>
    <w:tmpl w:val="CF22EBF6"/>
    <w:lvl w:ilvl="0" w:tplc="FA32D610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EBF5D8E"/>
    <w:multiLevelType w:val="hybridMultilevel"/>
    <w:tmpl w:val="B01835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FA30F6"/>
    <w:multiLevelType w:val="hybridMultilevel"/>
    <w:tmpl w:val="834EC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C24A34"/>
    <w:multiLevelType w:val="hybridMultilevel"/>
    <w:tmpl w:val="CBB44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765D54"/>
    <w:multiLevelType w:val="hybridMultilevel"/>
    <w:tmpl w:val="33F0C8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DD16DAD"/>
    <w:multiLevelType w:val="hybridMultilevel"/>
    <w:tmpl w:val="646C16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794C39"/>
    <w:multiLevelType w:val="hybridMultilevel"/>
    <w:tmpl w:val="F510FB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6C19A6"/>
    <w:multiLevelType w:val="hybridMultilevel"/>
    <w:tmpl w:val="6D360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BB04BE"/>
    <w:multiLevelType w:val="hybridMultilevel"/>
    <w:tmpl w:val="4A9A5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7"/>
  </w:num>
  <w:num w:numId="7">
    <w:abstractNumId w:val="2"/>
  </w:num>
  <w:num w:numId="8">
    <w:abstractNumId w:val="4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MzMrM0NDcztjBQ0lEKTi0uzszPAykwqwUAW0XKGywAAAA="/>
  </w:docVars>
  <w:rsids>
    <w:rsidRoot w:val="002F536A"/>
    <w:rsid w:val="0000036D"/>
    <w:rsid w:val="00000EDC"/>
    <w:rsid w:val="00001ACC"/>
    <w:rsid w:val="00004601"/>
    <w:rsid w:val="0000543F"/>
    <w:rsid w:val="00006455"/>
    <w:rsid w:val="00006B6B"/>
    <w:rsid w:val="00006C19"/>
    <w:rsid w:val="00012805"/>
    <w:rsid w:val="00014FF3"/>
    <w:rsid w:val="00017A08"/>
    <w:rsid w:val="000249EE"/>
    <w:rsid w:val="00024B4B"/>
    <w:rsid w:val="00032F63"/>
    <w:rsid w:val="0003409A"/>
    <w:rsid w:val="0003428B"/>
    <w:rsid w:val="00034E1A"/>
    <w:rsid w:val="00035ABD"/>
    <w:rsid w:val="00035B42"/>
    <w:rsid w:val="00036E72"/>
    <w:rsid w:val="00040C3B"/>
    <w:rsid w:val="00041302"/>
    <w:rsid w:val="000454A3"/>
    <w:rsid w:val="00050A13"/>
    <w:rsid w:val="00052661"/>
    <w:rsid w:val="00053511"/>
    <w:rsid w:val="0005408F"/>
    <w:rsid w:val="00054422"/>
    <w:rsid w:val="000546A7"/>
    <w:rsid w:val="00054959"/>
    <w:rsid w:val="000602DB"/>
    <w:rsid w:val="000622AC"/>
    <w:rsid w:val="00062FF0"/>
    <w:rsid w:val="00063703"/>
    <w:rsid w:val="000641FA"/>
    <w:rsid w:val="00066912"/>
    <w:rsid w:val="00066AC0"/>
    <w:rsid w:val="0007144F"/>
    <w:rsid w:val="0007307B"/>
    <w:rsid w:val="00074DC9"/>
    <w:rsid w:val="00080BB1"/>
    <w:rsid w:val="000825A1"/>
    <w:rsid w:val="000845EB"/>
    <w:rsid w:val="00086B74"/>
    <w:rsid w:val="00086D82"/>
    <w:rsid w:val="000872A3"/>
    <w:rsid w:val="000909B0"/>
    <w:rsid w:val="00092229"/>
    <w:rsid w:val="000935CE"/>
    <w:rsid w:val="00093C9E"/>
    <w:rsid w:val="00094988"/>
    <w:rsid w:val="0009522A"/>
    <w:rsid w:val="00095D6D"/>
    <w:rsid w:val="000A3BBC"/>
    <w:rsid w:val="000A4EE6"/>
    <w:rsid w:val="000A6478"/>
    <w:rsid w:val="000A79B1"/>
    <w:rsid w:val="000B0BEA"/>
    <w:rsid w:val="000B0C13"/>
    <w:rsid w:val="000B456B"/>
    <w:rsid w:val="000B4B0E"/>
    <w:rsid w:val="000B7B88"/>
    <w:rsid w:val="000C0E4C"/>
    <w:rsid w:val="000C2CF1"/>
    <w:rsid w:val="000C4851"/>
    <w:rsid w:val="000C7206"/>
    <w:rsid w:val="000C7C2E"/>
    <w:rsid w:val="000D0B4D"/>
    <w:rsid w:val="000D11EF"/>
    <w:rsid w:val="000D24B0"/>
    <w:rsid w:val="000D29DE"/>
    <w:rsid w:val="000D56B0"/>
    <w:rsid w:val="000D60E3"/>
    <w:rsid w:val="000D6B92"/>
    <w:rsid w:val="000D7191"/>
    <w:rsid w:val="000D79DE"/>
    <w:rsid w:val="000E0855"/>
    <w:rsid w:val="000E0CBC"/>
    <w:rsid w:val="000E2045"/>
    <w:rsid w:val="000E23C0"/>
    <w:rsid w:val="000E2C8C"/>
    <w:rsid w:val="000E3E59"/>
    <w:rsid w:val="000E4904"/>
    <w:rsid w:val="000E5CDB"/>
    <w:rsid w:val="000F0EA7"/>
    <w:rsid w:val="000F4A09"/>
    <w:rsid w:val="000F5584"/>
    <w:rsid w:val="000F7146"/>
    <w:rsid w:val="00100FDC"/>
    <w:rsid w:val="0010201C"/>
    <w:rsid w:val="001026A0"/>
    <w:rsid w:val="00102DA5"/>
    <w:rsid w:val="001033C6"/>
    <w:rsid w:val="00103C7C"/>
    <w:rsid w:val="00104265"/>
    <w:rsid w:val="00117392"/>
    <w:rsid w:val="00120A78"/>
    <w:rsid w:val="00122384"/>
    <w:rsid w:val="00123D4B"/>
    <w:rsid w:val="00124884"/>
    <w:rsid w:val="00125503"/>
    <w:rsid w:val="001264CB"/>
    <w:rsid w:val="00130144"/>
    <w:rsid w:val="00130E7B"/>
    <w:rsid w:val="001344D8"/>
    <w:rsid w:val="0013549E"/>
    <w:rsid w:val="001367AD"/>
    <w:rsid w:val="00145F3D"/>
    <w:rsid w:val="001465DA"/>
    <w:rsid w:val="00146FCA"/>
    <w:rsid w:val="00151D09"/>
    <w:rsid w:val="00154D72"/>
    <w:rsid w:val="001625BF"/>
    <w:rsid w:val="00165388"/>
    <w:rsid w:val="00165A6F"/>
    <w:rsid w:val="00165AF0"/>
    <w:rsid w:val="001702F8"/>
    <w:rsid w:val="00172FE6"/>
    <w:rsid w:val="00173347"/>
    <w:rsid w:val="00174765"/>
    <w:rsid w:val="001753AF"/>
    <w:rsid w:val="00181773"/>
    <w:rsid w:val="00186651"/>
    <w:rsid w:val="001866AD"/>
    <w:rsid w:val="001878D7"/>
    <w:rsid w:val="0019122D"/>
    <w:rsid w:val="00191833"/>
    <w:rsid w:val="001945F1"/>
    <w:rsid w:val="00196226"/>
    <w:rsid w:val="0019707E"/>
    <w:rsid w:val="001A3956"/>
    <w:rsid w:val="001A4A8E"/>
    <w:rsid w:val="001A7D65"/>
    <w:rsid w:val="001A7EB9"/>
    <w:rsid w:val="001B315E"/>
    <w:rsid w:val="001C009E"/>
    <w:rsid w:val="001C12C8"/>
    <w:rsid w:val="001C18BA"/>
    <w:rsid w:val="001C1BDA"/>
    <w:rsid w:val="001C5CAC"/>
    <w:rsid w:val="001D1C03"/>
    <w:rsid w:val="001D396B"/>
    <w:rsid w:val="001D3FB2"/>
    <w:rsid w:val="001D500D"/>
    <w:rsid w:val="001D613C"/>
    <w:rsid w:val="001D7080"/>
    <w:rsid w:val="001D72B6"/>
    <w:rsid w:val="001E052A"/>
    <w:rsid w:val="001E7624"/>
    <w:rsid w:val="001F0472"/>
    <w:rsid w:val="001F21C0"/>
    <w:rsid w:val="001F2ADB"/>
    <w:rsid w:val="001F66E8"/>
    <w:rsid w:val="001F6775"/>
    <w:rsid w:val="00201FD2"/>
    <w:rsid w:val="002051F0"/>
    <w:rsid w:val="00205C98"/>
    <w:rsid w:val="00207807"/>
    <w:rsid w:val="00207B21"/>
    <w:rsid w:val="00214513"/>
    <w:rsid w:val="002150BD"/>
    <w:rsid w:val="002168B3"/>
    <w:rsid w:val="0021780C"/>
    <w:rsid w:val="002250FF"/>
    <w:rsid w:val="002260C6"/>
    <w:rsid w:val="00227B0C"/>
    <w:rsid w:val="0023068A"/>
    <w:rsid w:val="00231F3F"/>
    <w:rsid w:val="002320C7"/>
    <w:rsid w:val="00236C97"/>
    <w:rsid w:val="00243E27"/>
    <w:rsid w:val="0024588C"/>
    <w:rsid w:val="00245AE9"/>
    <w:rsid w:val="00247FFB"/>
    <w:rsid w:val="00250A91"/>
    <w:rsid w:val="00252969"/>
    <w:rsid w:val="0025445B"/>
    <w:rsid w:val="00255FEC"/>
    <w:rsid w:val="0025707A"/>
    <w:rsid w:val="002573F1"/>
    <w:rsid w:val="00261A55"/>
    <w:rsid w:val="002632F5"/>
    <w:rsid w:val="00266753"/>
    <w:rsid w:val="0026741A"/>
    <w:rsid w:val="00273DC6"/>
    <w:rsid w:val="00281A4F"/>
    <w:rsid w:val="00282656"/>
    <w:rsid w:val="00283D57"/>
    <w:rsid w:val="00285374"/>
    <w:rsid w:val="00290DD4"/>
    <w:rsid w:val="00291A9A"/>
    <w:rsid w:val="0029499C"/>
    <w:rsid w:val="00294F77"/>
    <w:rsid w:val="002A04CE"/>
    <w:rsid w:val="002A461F"/>
    <w:rsid w:val="002A5F58"/>
    <w:rsid w:val="002A650A"/>
    <w:rsid w:val="002A67B2"/>
    <w:rsid w:val="002A6A4C"/>
    <w:rsid w:val="002A7462"/>
    <w:rsid w:val="002B0827"/>
    <w:rsid w:val="002B181A"/>
    <w:rsid w:val="002B4490"/>
    <w:rsid w:val="002B4DD7"/>
    <w:rsid w:val="002B51A8"/>
    <w:rsid w:val="002B777C"/>
    <w:rsid w:val="002C1CE0"/>
    <w:rsid w:val="002C5B49"/>
    <w:rsid w:val="002C5D64"/>
    <w:rsid w:val="002C629D"/>
    <w:rsid w:val="002D0C67"/>
    <w:rsid w:val="002D34F2"/>
    <w:rsid w:val="002D53CD"/>
    <w:rsid w:val="002D58D1"/>
    <w:rsid w:val="002D5A37"/>
    <w:rsid w:val="002E3BD8"/>
    <w:rsid w:val="002E5CA3"/>
    <w:rsid w:val="002E73DF"/>
    <w:rsid w:val="002E73F3"/>
    <w:rsid w:val="002E782A"/>
    <w:rsid w:val="002F14A9"/>
    <w:rsid w:val="002F4475"/>
    <w:rsid w:val="002F46BA"/>
    <w:rsid w:val="002F4EA4"/>
    <w:rsid w:val="002F536A"/>
    <w:rsid w:val="002F5553"/>
    <w:rsid w:val="00300120"/>
    <w:rsid w:val="0030497D"/>
    <w:rsid w:val="00306FD0"/>
    <w:rsid w:val="0031134F"/>
    <w:rsid w:val="003138A5"/>
    <w:rsid w:val="0031698B"/>
    <w:rsid w:val="00325436"/>
    <w:rsid w:val="00325DC0"/>
    <w:rsid w:val="00334368"/>
    <w:rsid w:val="00335214"/>
    <w:rsid w:val="00335264"/>
    <w:rsid w:val="00335A42"/>
    <w:rsid w:val="00336552"/>
    <w:rsid w:val="003409A7"/>
    <w:rsid w:val="00341110"/>
    <w:rsid w:val="00341C70"/>
    <w:rsid w:val="003421CF"/>
    <w:rsid w:val="0035029B"/>
    <w:rsid w:val="00351330"/>
    <w:rsid w:val="00351A89"/>
    <w:rsid w:val="00352557"/>
    <w:rsid w:val="00354EB5"/>
    <w:rsid w:val="003567DE"/>
    <w:rsid w:val="0035686F"/>
    <w:rsid w:val="00357634"/>
    <w:rsid w:val="00360A74"/>
    <w:rsid w:val="0036208F"/>
    <w:rsid w:val="00363F94"/>
    <w:rsid w:val="00365739"/>
    <w:rsid w:val="00367733"/>
    <w:rsid w:val="00370B3F"/>
    <w:rsid w:val="00372497"/>
    <w:rsid w:val="003738BE"/>
    <w:rsid w:val="00382E16"/>
    <w:rsid w:val="00383923"/>
    <w:rsid w:val="0038396C"/>
    <w:rsid w:val="00383D80"/>
    <w:rsid w:val="00383DF3"/>
    <w:rsid w:val="003847F5"/>
    <w:rsid w:val="00390C6D"/>
    <w:rsid w:val="0039526E"/>
    <w:rsid w:val="003962A9"/>
    <w:rsid w:val="003A3BDC"/>
    <w:rsid w:val="003A481C"/>
    <w:rsid w:val="003A6E52"/>
    <w:rsid w:val="003B0322"/>
    <w:rsid w:val="003B11B7"/>
    <w:rsid w:val="003B1348"/>
    <w:rsid w:val="003B1ADE"/>
    <w:rsid w:val="003B2287"/>
    <w:rsid w:val="003B2E4A"/>
    <w:rsid w:val="003B4F12"/>
    <w:rsid w:val="003B54F3"/>
    <w:rsid w:val="003B602A"/>
    <w:rsid w:val="003B68A0"/>
    <w:rsid w:val="003B6924"/>
    <w:rsid w:val="003B7E27"/>
    <w:rsid w:val="003C3558"/>
    <w:rsid w:val="003C464A"/>
    <w:rsid w:val="003C5948"/>
    <w:rsid w:val="003C6B63"/>
    <w:rsid w:val="003D277A"/>
    <w:rsid w:val="003E19F6"/>
    <w:rsid w:val="003E1E9A"/>
    <w:rsid w:val="003E4AF0"/>
    <w:rsid w:val="003E4F79"/>
    <w:rsid w:val="003E61D0"/>
    <w:rsid w:val="003F1E48"/>
    <w:rsid w:val="003F3457"/>
    <w:rsid w:val="003F40AE"/>
    <w:rsid w:val="003F42CB"/>
    <w:rsid w:val="003F7CD1"/>
    <w:rsid w:val="004009E5"/>
    <w:rsid w:val="00400CEF"/>
    <w:rsid w:val="00401F1F"/>
    <w:rsid w:val="004020DF"/>
    <w:rsid w:val="00405215"/>
    <w:rsid w:val="0041234D"/>
    <w:rsid w:val="004139A1"/>
    <w:rsid w:val="00413C78"/>
    <w:rsid w:val="00414881"/>
    <w:rsid w:val="00414E46"/>
    <w:rsid w:val="00414F60"/>
    <w:rsid w:val="00422BD7"/>
    <w:rsid w:val="0042358E"/>
    <w:rsid w:val="00426DFF"/>
    <w:rsid w:val="00430E83"/>
    <w:rsid w:val="004317BE"/>
    <w:rsid w:val="00433315"/>
    <w:rsid w:val="004359CA"/>
    <w:rsid w:val="004361A2"/>
    <w:rsid w:val="00436E6E"/>
    <w:rsid w:val="004372AF"/>
    <w:rsid w:val="0043783D"/>
    <w:rsid w:val="00441A06"/>
    <w:rsid w:val="00445197"/>
    <w:rsid w:val="004456F4"/>
    <w:rsid w:val="004462E1"/>
    <w:rsid w:val="00447BE3"/>
    <w:rsid w:val="004509E2"/>
    <w:rsid w:val="004519C2"/>
    <w:rsid w:val="0045466B"/>
    <w:rsid w:val="004637E1"/>
    <w:rsid w:val="004644B9"/>
    <w:rsid w:val="00464DF6"/>
    <w:rsid w:val="00465838"/>
    <w:rsid w:val="004660AF"/>
    <w:rsid w:val="00471BDF"/>
    <w:rsid w:val="004722D0"/>
    <w:rsid w:val="004723DE"/>
    <w:rsid w:val="00472E54"/>
    <w:rsid w:val="004743FD"/>
    <w:rsid w:val="004755CC"/>
    <w:rsid w:val="004763FE"/>
    <w:rsid w:val="004860F2"/>
    <w:rsid w:val="00487D9B"/>
    <w:rsid w:val="00490B91"/>
    <w:rsid w:val="004927C4"/>
    <w:rsid w:val="00493089"/>
    <w:rsid w:val="00496390"/>
    <w:rsid w:val="004967BC"/>
    <w:rsid w:val="00497205"/>
    <w:rsid w:val="004A04E7"/>
    <w:rsid w:val="004A1122"/>
    <w:rsid w:val="004A112B"/>
    <w:rsid w:val="004A1DE9"/>
    <w:rsid w:val="004A1FEE"/>
    <w:rsid w:val="004A5815"/>
    <w:rsid w:val="004A736B"/>
    <w:rsid w:val="004B230C"/>
    <w:rsid w:val="004B2B4C"/>
    <w:rsid w:val="004B31B2"/>
    <w:rsid w:val="004B3CF9"/>
    <w:rsid w:val="004B46AE"/>
    <w:rsid w:val="004B4C91"/>
    <w:rsid w:val="004C55DF"/>
    <w:rsid w:val="004C6FCA"/>
    <w:rsid w:val="004C7CC2"/>
    <w:rsid w:val="004C7D01"/>
    <w:rsid w:val="004D247D"/>
    <w:rsid w:val="004D3A5F"/>
    <w:rsid w:val="004D62B2"/>
    <w:rsid w:val="004D6844"/>
    <w:rsid w:val="004D686A"/>
    <w:rsid w:val="004E00E2"/>
    <w:rsid w:val="004E1D5C"/>
    <w:rsid w:val="004E2E39"/>
    <w:rsid w:val="004E38AC"/>
    <w:rsid w:val="004F0D7B"/>
    <w:rsid w:val="004F0DA2"/>
    <w:rsid w:val="004F1442"/>
    <w:rsid w:val="004F26BA"/>
    <w:rsid w:val="004F3615"/>
    <w:rsid w:val="004F4ACA"/>
    <w:rsid w:val="004F503C"/>
    <w:rsid w:val="004F66BB"/>
    <w:rsid w:val="004F695A"/>
    <w:rsid w:val="004F7CE7"/>
    <w:rsid w:val="004F7FAF"/>
    <w:rsid w:val="00504A9F"/>
    <w:rsid w:val="005052CC"/>
    <w:rsid w:val="0050598F"/>
    <w:rsid w:val="00507854"/>
    <w:rsid w:val="005109FB"/>
    <w:rsid w:val="00512747"/>
    <w:rsid w:val="00517916"/>
    <w:rsid w:val="005209F4"/>
    <w:rsid w:val="0052339C"/>
    <w:rsid w:val="005247E7"/>
    <w:rsid w:val="00526F17"/>
    <w:rsid w:val="00532144"/>
    <w:rsid w:val="00533B1D"/>
    <w:rsid w:val="00543109"/>
    <w:rsid w:val="0054386B"/>
    <w:rsid w:val="00545224"/>
    <w:rsid w:val="00547CAD"/>
    <w:rsid w:val="00551946"/>
    <w:rsid w:val="005528D7"/>
    <w:rsid w:val="005530B9"/>
    <w:rsid w:val="00553A0D"/>
    <w:rsid w:val="00554E8A"/>
    <w:rsid w:val="00555AC5"/>
    <w:rsid w:val="005560E6"/>
    <w:rsid w:val="00557FFE"/>
    <w:rsid w:val="00560918"/>
    <w:rsid w:val="0056103F"/>
    <w:rsid w:val="00561E08"/>
    <w:rsid w:val="00564CA0"/>
    <w:rsid w:val="005705C0"/>
    <w:rsid w:val="00572F66"/>
    <w:rsid w:val="00573B4F"/>
    <w:rsid w:val="00574031"/>
    <w:rsid w:val="00575EA2"/>
    <w:rsid w:val="00575EEB"/>
    <w:rsid w:val="0057700A"/>
    <w:rsid w:val="0058376E"/>
    <w:rsid w:val="005853E3"/>
    <w:rsid w:val="005906E8"/>
    <w:rsid w:val="00590914"/>
    <w:rsid w:val="00590AF5"/>
    <w:rsid w:val="00591B47"/>
    <w:rsid w:val="005A2C23"/>
    <w:rsid w:val="005A32E4"/>
    <w:rsid w:val="005B1197"/>
    <w:rsid w:val="005B7A7F"/>
    <w:rsid w:val="005C01FE"/>
    <w:rsid w:val="005C2179"/>
    <w:rsid w:val="005C29C5"/>
    <w:rsid w:val="005C2B90"/>
    <w:rsid w:val="005C3F9C"/>
    <w:rsid w:val="005C4248"/>
    <w:rsid w:val="005C4357"/>
    <w:rsid w:val="005C749D"/>
    <w:rsid w:val="005C7AD9"/>
    <w:rsid w:val="005D07BA"/>
    <w:rsid w:val="005D3491"/>
    <w:rsid w:val="005D3FD1"/>
    <w:rsid w:val="005D4D8E"/>
    <w:rsid w:val="005D59C6"/>
    <w:rsid w:val="005D5E4B"/>
    <w:rsid w:val="005E5540"/>
    <w:rsid w:val="005E6E0A"/>
    <w:rsid w:val="005E7C54"/>
    <w:rsid w:val="005F0AFB"/>
    <w:rsid w:val="005F4D7C"/>
    <w:rsid w:val="005F6CDF"/>
    <w:rsid w:val="005F730E"/>
    <w:rsid w:val="006051AE"/>
    <w:rsid w:val="00605940"/>
    <w:rsid w:val="00606717"/>
    <w:rsid w:val="0060781E"/>
    <w:rsid w:val="00613CF9"/>
    <w:rsid w:val="00614B02"/>
    <w:rsid w:val="00615B15"/>
    <w:rsid w:val="0062454E"/>
    <w:rsid w:val="00624660"/>
    <w:rsid w:val="00624F10"/>
    <w:rsid w:val="0062600A"/>
    <w:rsid w:val="00632AD7"/>
    <w:rsid w:val="006478B2"/>
    <w:rsid w:val="00660933"/>
    <w:rsid w:val="00664919"/>
    <w:rsid w:val="00667459"/>
    <w:rsid w:val="00670E4A"/>
    <w:rsid w:val="00671C67"/>
    <w:rsid w:val="0067370D"/>
    <w:rsid w:val="00675C25"/>
    <w:rsid w:val="00675C76"/>
    <w:rsid w:val="00675F3E"/>
    <w:rsid w:val="006766C4"/>
    <w:rsid w:val="00683B3A"/>
    <w:rsid w:val="00684513"/>
    <w:rsid w:val="00684ED6"/>
    <w:rsid w:val="00690928"/>
    <w:rsid w:val="0069303D"/>
    <w:rsid w:val="0069321D"/>
    <w:rsid w:val="0069366E"/>
    <w:rsid w:val="0069483D"/>
    <w:rsid w:val="00695347"/>
    <w:rsid w:val="0069649F"/>
    <w:rsid w:val="00696BEC"/>
    <w:rsid w:val="006A04E7"/>
    <w:rsid w:val="006A0E56"/>
    <w:rsid w:val="006A1129"/>
    <w:rsid w:val="006A2741"/>
    <w:rsid w:val="006A27A5"/>
    <w:rsid w:val="006A2DD9"/>
    <w:rsid w:val="006A3476"/>
    <w:rsid w:val="006A5DA0"/>
    <w:rsid w:val="006A7A6C"/>
    <w:rsid w:val="006A7AC0"/>
    <w:rsid w:val="006A7FA2"/>
    <w:rsid w:val="006B3AF1"/>
    <w:rsid w:val="006B3BC9"/>
    <w:rsid w:val="006B4FB6"/>
    <w:rsid w:val="006C359E"/>
    <w:rsid w:val="006C39FC"/>
    <w:rsid w:val="006C628E"/>
    <w:rsid w:val="006C6881"/>
    <w:rsid w:val="006C73B7"/>
    <w:rsid w:val="006D105F"/>
    <w:rsid w:val="006D255F"/>
    <w:rsid w:val="006D6717"/>
    <w:rsid w:val="006D6E8D"/>
    <w:rsid w:val="006D7F9E"/>
    <w:rsid w:val="006E052B"/>
    <w:rsid w:val="006E5069"/>
    <w:rsid w:val="006E5C85"/>
    <w:rsid w:val="006E7CBD"/>
    <w:rsid w:val="006E7CF1"/>
    <w:rsid w:val="006F02D9"/>
    <w:rsid w:val="006F0E70"/>
    <w:rsid w:val="006F11C1"/>
    <w:rsid w:val="006F154C"/>
    <w:rsid w:val="006F15C0"/>
    <w:rsid w:val="006F1B88"/>
    <w:rsid w:val="006F3B92"/>
    <w:rsid w:val="006F7588"/>
    <w:rsid w:val="006F76F6"/>
    <w:rsid w:val="0070184D"/>
    <w:rsid w:val="00703C9A"/>
    <w:rsid w:val="00705BAF"/>
    <w:rsid w:val="0070651F"/>
    <w:rsid w:val="00707369"/>
    <w:rsid w:val="00707947"/>
    <w:rsid w:val="00707A47"/>
    <w:rsid w:val="007124D9"/>
    <w:rsid w:val="00723FAA"/>
    <w:rsid w:val="00727A2C"/>
    <w:rsid w:val="00731762"/>
    <w:rsid w:val="00731F37"/>
    <w:rsid w:val="0073359E"/>
    <w:rsid w:val="0073672A"/>
    <w:rsid w:val="00736F5A"/>
    <w:rsid w:val="00737CA5"/>
    <w:rsid w:val="00740527"/>
    <w:rsid w:val="007424AE"/>
    <w:rsid w:val="00747D56"/>
    <w:rsid w:val="00751993"/>
    <w:rsid w:val="0075216B"/>
    <w:rsid w:val="00753A52"/>
    <w:rsid w:val="007545FC"/>
    <w:rsid w:val="007551FC"/>
    <w:rsid w:val="0075700C"/>
    <w:rsid w:val="0076126F"/>
    <w:rsid w:val="00761799"/>
    <w:rsid w:val="0076245A"/>
    <w:rsid w:val="007632E2"/>
    <w:rsid w:val="00764FE8"/>
    <w:rsid w:val="0076537E"/>
    <w:rsid w:val="00765D67"/>
    <w:rsid w:val="00767188"/>
    <w:rsid w:val="007675B1"/>
    <w:rsid w:val="007776BC"/>
    <w:rsid w:val="0078025E"/>
    <w:rsid w:val="007839F2"/>
    <w:rsid w:val="00785629"/>
    <w:rsid w:val="0079184E"/>
    <w:rsid w:val="00793F1D"/>
    <w:rsid w:val="00797C58"/>
    <w:rsid w:val="007A7211"/>
    <w:rsid w:val="007B06B1"/>
    <w:rsid w:val="007B0E17"/>
    <w:rsid w:val="007B263C"/>
    <w:rsid w:val="007B3A77"/>
    <w:rsid w:val="007B51EC"/>
    <w:rsid w:val="007B6012"/>
    <w:rsid w:val="007B67EC"/>
    <w:rsid w:val="007B6CD6"/>
    <w:rsid w:val="007C06A4"/>
    <w:rsid w:val="007C0AB2"/>
    <w:rsid w:val="007C14C3"/>
    <w:rsid w:val="007C2BEA"/>
    <w:rsid w:val="007C32CF"/>
    <w:rsid w:val="007C355F"/>
    <w:rsid w:val="007C5D98"/>
    <w:rsid w:val="007C7B65"/>
    <w:rsid w:val="007D3672"/>
    <w:rsid w:val="007D677F"/>
    <w:rsid w:val="007E05C8"/>
    <w:rsid w:val="007E34AE"/>
    <w:rsid w:val="007E584C"/>
    <w:rsid w:val="007E5EE2"/>
    <w:rsid w:val="007E6E3D"/>
    <w:rsid w:val="007F0C0F"/>
    <w:rsid w:val="007F36A7"/>
    <w:rsid w:val="007F71E7"/>
    <w:rsid w:val="00804555"/>
    <w:rsid w:val="008067FA"/>
    <w:rsid w:val="00806835"/>
    <w:rsid w:val="00807D6A"/>
    <w:rsid w:val="00811D4E"/>
    <w:rsid w:val="008132F5"/>
    <w:rsid w:val="00814D1B"/>
    <w:rsid w:val="0081541D"/>
    <w:rsid w:val="008163C6"/>
    <w:rsid w:val="008165D7"/>
    <w:rsid w:val="0082035D"/>
    <w:rsid w:val="00820481"/>
    <w:rsid w:val="008209E0"/>
    <w:rsid w:val="00820CD9"/>
    <w:rsid w:val="00820D35"/>
    <w:rsid w:val="008255AC"/>
    <w:rsid w:val="00826B21"/>
    <w:rsid w:val="00827CDB"/>
    <w:rsid w:val="00827F2D"/>
    <w:rsid w:val="00830A11"/>
    <w:rsid w:val="00831301"/>
    <w:rsid w:val="00833A0F"/>
    <w:rsid w:val="00834ADC"/>
    <w:rsid w:val="008352BB"/>
    <w:rsid w:val="00835BBA"/>
    <w:rsid w:val="008361F6"/>
    <w:rsid w:val="00837DAE"/>
    <w:rsid w:val="008414B2"/>
    <w:rsid w:val="00841976"/>
    <w:rsid w:val="008428D5"/>
    <w:rsid w:val="00843C4A"/>
    <w:rsid w:val="00845317"/>
    <w:rsid w:val="0084690C"/>
    <w:rsid w:val="00846986"/>
    <w:rsid w:val="00846A8D"/>
    <w:rsid w:val="00847CF2"/>
    <w:rsid w:val="0085020C"/>
    <w:rsid w:val="00851E9B"/>
    <w:rsid w:val="0085513A"/>
    <w:rsid w:val="00855DB5"/>
    <w:rsid w:val="008567D0"/>
    <w:rsid w:val="00857521"/>
    <w:rsid w:val="008609F7"/>
    <w:rsid w:val="00860A86"/>
    <w:rsid w:val="00864D69"/>
    <w:rsid w:val="008675CE"/>
    <w:rsid w:val="0087006D"/>
    <w:rsid w:val="00871B1B"/>
    <w:rsid w:val="00871F0F"/>
    <w:rsid w:val="00872A14"/>
    <w:rsid w:val="008730BE"/>
    <w:rsid w:val="00883903"/>
    <w:rsid w:val="00884929"/>
    <w:rsid w:val="00884D86"/>
    <w:rsid w:val="008857B5"/>
    <w:rsid w:val="00886540"/>
    <w:rsid w:val="00890848"/>
    <w:rsid w:val="00892EF1"/>
    <w:rsid w:val="00893EB2"/>
    <w:rsid w:val="008943C4"/>
    <w:rsid w:val="00896625"/>
    <w:rsid w:val="008A20DB"/>
    <w:rsid w:val="008A5522"/>
    <w:rsid w:val="008A5BBA"/>
    <w:rsid w:val="008A5CF3"/>
    <w:rsid w:val="008A775F"/>
    <w:rsid w:val="008B03E9"/>
    <w:rsid w:val="008B1697"/>
    <w:rsid w:val="008B273A"/>
    <w:rsid w:val="008B4DDA"/>
    <w:rsid w:val="008B621D"/>
    <w:rsid w:val="008B6F88"/>
    <w:rsid w:val="008B7E27"/>
    <w:rsid w:val="008C021D"/>
    <w:rsid w:val="008C0FE3"/>
    <w:rsid w:val="008C2027"/>
    <w:rsid w:val="008C6749"/>
    <w:rsid w:val="008C729E"/>
    <w:rsid w:val="008D2751"/>
    <w:rsid w:val="008D3A37"/>
    <w:rsid w:val="008D45FD"/>
    <w:rsid w:val="008D526F"/>
    <w:rsid w:val="008E01D1"/>
    <w:rsid w:val="008E085D"/>
    <w:rsid w:val="008E128D"/>
    <w:rsid w:val="008E22FD"/>
    <w:rsid w:val="008E3CA1"/>
    <w:rsid w:val="008E5F67"/>
    <w:rsid w:val="008E716D"/>
    <w:rsid w:val="008F2443"/>
    <w:rsid w:val="00901AAE"/>
    <w:rsid w:val="009028B6"/>
    <w:rsid w:val="00906F4E"/>
    <w:rsid w:val="00910570"/>
    <w:rsid w:val="009105D1"/>
    <w:rsid w:val="00910DDE"/>
    <w:rsid w:val="00911D35"/>
    <w:rsid w:val="009121D0"/>
    <w:rsid w:val="00912B22"/>
    <w:rsid w:val="00915143"/>
    <w:rsid w:val="009219E5"/>
    <w:rsid w:val="00921D64"/>
    <w:rsid w:val="009226DA"/>
    <w:rsid w:val="009227FC"/>
    <w:rsid w:val="00926D00"/>
    <w:rsid w:val="00930EE0"/>
    <w:rsid w:val="00931E2E"/>
    <w:rsid w:val="00932050"/>
    <w:rsid w:val="00933E3F"/>
    <w:rsid w:val="00936ABB"/>
    <w:rsid w:val="00940F5F"/>
    <w:rsid w:val="009411AA"/>
    <w:rsid w:val="009435FC"/>
    <w:rsid w:val="009477A2"/>
    <w:rsid w:val="00951144"/>
    <w:rsid w:val="0095181C"/>
    <w:rsid w:val="00952743"/>
    <w:rsid w:val="00953843"/>
    <w:rsid w:val="00957A3E"/>
    <w:rsid w:val="00961D84"/>
    <w:rsid w:val="00961EC6"/>
    <w:rsid w:val="0096492D"/>
    <w:rsid w:val="00966417"/>
    <w:rsid w:val="00967916"/>
    <w:rsid w:val="00967B32"/>
    <w:rsid w:val="00970319"/>
    <w:rsid w:val="0097306F"/>
    <w:rsid w:val="009761FB"/>
    <w:rsid w:val="0097660C"/>
    <w:rsid w:val="0098275F"/>
    <w:rsid w:val="0098289D"/>
    <w:rsid w:val="00982E15"/>
    <w:rsid w:val="009852F0"/>
    <w:rsid w:val="00986DFC"/>
    <w:rsid w:val="00991DFF"/>
    <w:rsid w:val="009937B9"/>
    <w:rsid w:val="00993DA6"/>
    <w:rsid w:val="00993EB5"/>
    <w:rsid w:val="00995EE2"/>
    <w:rsid w:val="009968ED"/>
    <w:rsid w:val="009977BE"/>
    <w:rsid w:val="009A0A21"/>
    <w:rsid w:val="009A0D44"/>
    <w:rsid w:val="009A1E76"/>
    <w:rsid w:val="009A382B"/>
    <w:rsid w:val="009B4DB2"/>
    <w:rsid w:val="009B5130"/>
    <w:rsid w:val="009B517E"/>
    <w:rsid w:val="009B51D1"/>
    <w:rsid w:val="009C037C"/>
    <w:rsid w:val="009C1C55"/>
    <w:rsid w:val="009C4346"/>
    <w:rsid w:val="009C6951"/>
    <w:rsid w:val="009C79E8"/>
    <w:rsid w:val="009D59B9"/>
    <w:rsid w:val="009D65BA"/>
    <w:rsid w:val="009D6EA7"/>
    <w:rsid w:val="009E08DE"/>
    <w:rsid w:val="009E18CF"/>
    <w:rsid w:val="009E389F"/>
    <w:rsid w:val="009F1486"/>
    <w:rsid w:val="009F174B"/>
    <w:rsid w:val="009F2999"/>
    <w:rsid w:val="009F2B31"/>
    <w:rsid w:val="009F2CD7"/>
    <w:rsid w:val="009F676E"/>
    <w:rsid w:val="009F7053"/>
    <w:rsid w:val="00A006E7"/>
    <w:rsid w:val="00A01414"/>
    <w:rsid w:val="00A02B47"/>
    <w:rsid w:val="00A11BC8"/>
    <w:rsid w:val="00A136C2"/>
    <w:rsid w:val="00A13936"/>
    <w:rsid w:val="00A15BE0"/>
    <w:rsid w:val="00A16AA6"/>
    <w:rsid w:val="00A2319A"/>
    <w:rsid w:val="00A256B5"/>
    <w:rsid w:val="00A25AD7"/>
    <w:rsid w:val="00A26D60"/>
    <w:rsid w:val="00A26E45"/>
    <w:rsid w:val="00A27280"/>
    <w:rsid w:val="00A300B9"/>
    <w:rsid w:val="00A33A70"/>
    <w:rsid w:val="00A35D80"/>
    <w:rsid w:val="00A410AD"/>
    <w:rsid w:val="00A41564"/>
    <w:rsid w:val="00A44A8D"/>
    <w:rsid w:val="00A45DDD"/>
    <w:rsid w:val="00A465BE"/>
    <w:rsid w:val="00A50512"/>
    <w:rsid w:val="00A50709"/>
    <w:rsid w:val="00A5116E"/>
    <w:rsid w:val="00A514B5"/>
    <w:rsid w:val="00A5203C"/>
    <w:rsid w:val="00A520E3"/>
    <w:rsid w:val="00A532EA"/>
    <w:rsid w:val="00A573E9"/>
    <w:rsid w:val="00A70F7E"/>
    <w:rsid w:val="00A720C3"/>
    <w:rsid w:val="00A72E36"/>
    <w:rsid w:val="00A76B21"/>
    <w:rsid w:val="00A80412"/>
    <w:rsid w:val="00A8143A"/>
    <w:rsid w:val="00A8215C"/>
    <w:rsid w:val="00A82820"/>
    <w:rsid w:val="00A83BE4"/>
    <w:rsid w:val="00A9129A"/>
    <w:rsid w:val="00A9191A"/>
    <w:rsid w:val="00A92C31"/>
    <w:rsid w:val="00A95AFD"/>
    <w:rsid w:val="00A967FA"/>
    <w:rsid w:val="00A968FC"/>
    <w:rsid w:val="00AA029C"/>
    <w:rsid w:val="00AA10A2"/>
    <w:rsid w:val="00AA13C5"/>
    <w:rsid w:val="00AA1B87"/>
    <w:rsid w:val="00AA43E7"/>
    <w:rsid w:val="00AA4421"/>
    <w:rsid w:val="00AA4852"/>
    <w:rsid w:val="00AB3717"/>
    <w:rsid w:val="00AB3A6E"/>
    <w:rsid w:val="00AB7B0E"/>
    <w:rsid w:val="00AC2720"/>
    <w:rsid w:val="00AC429B"/>
    <w:rsid w:val="00AC500B"/>
    <w:rsid w:val="00AD0D06"/>
    <w:rsid w:val="00AD570F"/>
    <w:rsid w:val="00AD6D24"/>
    <w:rsid w:val="00AD7565"/>
    <w:rsid w:val="00AE1B2C"/>
    <w:rsid w:val="00AE2965"/>
    <w:rsid w:val="00AE60CE"/>
    <w:rsid w:val="00AF2D97"/>
    <w:rsid w:val="00AF2EA5"/>
    <w:rsid w:val="00AF37C1"/>
    <w:rsid w:val="00AF3D7E"/>
    <w:rsid w:val="00AF55E4"/>
    <w:rsid w:val="00AF5DD1"/>
    <w:rsid w:val="00B04275"/>
    <w:rsid w:val="00B06E41"/>
    <w:rsid w:val="00B07E2B"/>
    <w:rsid w:val="00B11FD9"/>
    <w:rsid w:val="00B15E8A"/>
    <w:rsid w:val="00B201A7"/>
    <w:rsid w:val="00B2085D"/>
    <w:rsid w:val="00B237A9"/>
    <w:rsid w:val="00B23FEB"/>
    <w:rsid w:val="00B26160"/>
    <w:rsid w:val="00B264C4"/>
    <w:rsid w:val="00B274F7"/>
    <w:rsid w:val="00B3067B"/>
    <w:rsid w:val="00B36F15"/>
    <w:rsid w:val="00B37AF8"/>
    <w:rsid w:val="00B4091C"/>
    <w:rsid w:val="00B447C8"/>
    <w:rsid w:val="00B45A3D"/>
    <w:rsid w:val="00B47838"/>
    <w:rsid w:val="00B52000"/>
    <w:rsid w:val="00B520F2"/>
    <w:rsid w:val="00B542C3"/>
    <w:rsid w:val="00B55028"/>
    <w:rsid w:val="00B56398"/>
    <w:rsid w:val="00B56763"/>
    <w:rsid w:val="00B604D8"/>
    <w:rsid w:val="00B6070C"/>
    <w:rsid w:val="00B63EE8"/>
    <w:rsid w:val="00B67DF1"/>
    <w:rsid w:val="00B7204C"/>
    <w:rsid w:val="00B72E34"/>
    <w:rsid w:val="00B7389C"/>
    <w:rsid w:val="00B745AD"/>
    <w:rsid w:val="00B74A9B"/>
    <w:rsid w:val="00B758CD"/>
    <w:rsid w:val="00B76F7A"/>
    <w:rsid w:val="00B772B6"/>
    <w:rsid w:val="00B7755F"/>
    <w:rsid w:val="00B80AF3"/>
    <w:rsid w:val="00B85AFD"/>
    <w:rsid w:val="00B86CE3"/>
    <w:rsid w:val="00B87299"/>
    <w:rsid w:val="00B90FC0"/>
    <w:rsid w:val="00B91479"/>
    <w:rsid w:val="00B92470"/>
    <w:rsid w:val="00BA1533"/>
    <w:rsid w:val="00BA369A"/>
    <w:rsid w:val="00BA5BB3"/>
    <w:rsid w:val="00BA6202"/>
    <w:rsid w:val="00BA75EC"/>
    <w:rsid w:val="00BB0AB1"/>
    <w:rsid w:val="00BB0C3A"/>
    <w:rsid w:val="00BB1BD6"/>
    <w:rsid w:val="00BB53C9"/>
    <w:rsid w:val="00BB76A8"/>
    <w:rsid w:val="00BC2BF8"/>
    <w:rsid w:val="00BC3DEB"/>
    <w:rsid w:val="00BC4A99"/>
    <w:rsid w:val="00BC5278"/>
    <w:rsid w:val="00BD2112"/>
    <w:rsid w:val="00BD25CC"/>
    <w:rsid w:val="00BD46D4"/>
    <w:rsid w:val="00BD68DD"/>
    <w:rsid w:val="00BD6A4A"/>
    <w:rsid w:val="00BD75D8"/>
    <w:rsid w:val="00BD791F"/>
    <w:rsid w:val="00BE10C1"/>
    <w:rsid w:val="00BE11BD"/>
    <w:rsid w:val="00BE12F7"/>
    <w:rsid w:val="00BE1DAC"/>
    <w:rsid w:val="00BE33CB"/>
    <w:rsid w:val="00BE3568"/>
    <w:rsid w:val="00BE4AF7"/>
    <w:rsid w:val="00BE5444"/>
    <w:rsid w:val="00BE7815"/>
    <w:rsid w:val="00BE789B"/>
    <w:rsid w:val="00BF1B24"/>
    <w:rsid w:val="00BF5E91"/>
    <w:rsid w:val="00BF7353"/>
    <w:rsid w:val="00BF7AD0"/>
    <w:rsid w:val="00C04E3A"/>
    <w:rsid w:val="00C0522D"/>
    <w:rsid w:val="00C10C12"/>
    <w:rsid w:val="00C11A7C"/>
    <w:rsid w:val="00C12B07"/>
    <w:rsid w:val="00C13181"/>
    <w:rsid w:val="00C14241"/>
    <w:rsid w:val="00C1550F"/>
    <w:rsid w:val="00C176AB"/>
    <w:rsid w:val="00C212F6"/>
    <w:rsid w:val="00C21D28"/>
    <w:rsid w:val="00C21D7C"/>
    <w:rsid w:val="00C223C8"/>
    <w:rsid w:val="00C24B4A"/>
    <w:rsid w:val="00C25CD6"/>
    <w:rsid w:val="00C25F41"/>
    <w:rsid w:val="00C30BAF"/>
    <w:rsid w:val="00C317A4"/>
    <w:rsid w:val="00C31838"/>
    <w:rsid w:val="00C329C3"/>
    <w:rsid w:val="00C35247"/>
    <w:rsid w:val="00C40003"/>
    <w:rsid w:val="00C44189"/>
    <w:rsid w:val="00C462C4"/>
    <w:rsid w:val="00C50A20"/>
    <w:rsid w:val="00C519AB"/>
    <w:rsid w:val="00C5239D"/>
    <w:rsid w:val="00C52A0A"/>
    <w:rsid w:val="00C53746"/>
    <w:rsid w:val="00C53884"/>
    <w:rsid w:val="00C54B18"/>
    <w:rsid w:val="00C572CA"/>
    <w:rsid w:val="00C57A75"/>
    <w:rsid w:val="00C60A62"/>
    <w:rsid w:val="00C60E63"/>
    <w:rsid w:val="00C62298"/>
    <w:rsid w:val="00C6326E"/>
    <w:rsid w:val="00C6585D"/>
    <w:rsid w:val="00C65BD0"/>
    <w:rsid w:val="00C7492A"/>
    <w:rsid w:val="00C75B57"/>
    <w:rsid w:val="00C7788E"/>
    <w:rsid w:val="00C80A38"/>
    <w:rsid w:val="00C810B4"/>
    <w:rsid w:val="00C842C5"/>
    <w:rsid w:val="00C918CD"/>
    <w:rsid w:val="00C93989"/>
    <w:rsid w:val="00C939F1"/>
    <w:rsid w:val="00C94656"/>
    <w:rsid w:val="00C948FA"/>
    <w:rsid w:val="00C96809"/>
    <w:rsid w:val="00C97F32"/>
    <w:rsid w:val="00CA0E2A"/>
    <w:rsid w:val="00CA18AC"/>
    <w:rsid w:val="00CA6CE8"/>
    <w:rsid w:val="00CB09A3"/>
    <w:rsid w:val="00CB1E2E"/>
    <w:rsid w:val="00CB22CC"/>
    <w:rsid w:val="00CB3180"/>
    <w:rsid w:val="00CB4B7A"/>
    <w:rsid w:val="00CC1ECC"/>
    <w:rsid w:val="00CC42A3"/>
    <w:rsid w:val="00CC686F"/>
    <w:rsid w:val="00CC7124"/>
    <w:rsid w:val="00CC7CAC"/>
    <w:rsid w:val="00CD1AC0"/>
    <w:rsid w:val="00CD3FB2"/>
    <w:rsid w:val="00CD6083"/>
    <w:rsid w:val="00CE1D86"/>
    <w:rsid w:val="00CE2D58"/>
    <w:rsid w:val="00CE6B5B"/>
    <w:rsid w:val="00CF13CE"/>
    <w:rsid w:val="00CF2A21"/>
    <w:rsid w:val="00CF7ADA"/>
    <w:rsid w:val="00D01DD4"/>
    <w:rsid w:val="00D0202A"/>
    <w:rsid w:val="00D039DD"/>
    <w:rsid w:val="00D05B4B"/>
    <w:rsid w:val="00D075A5"/>
    <w:rsid w:val="00D10230"/>
    <w:rsid w:val="00D13730"/>
    <w:rsid w:val="00D15150"/>
    <w:rsid w:val="00D15CBE"/>
    <w:rsid w:val="00D1722A"/>
    <w:rsid w:val="00D21679"/>
    <w:rsid w:val="00D22555"/>
    <w:rsid w:val="00D2353E"/>
    <w:rsid w:val="00D26311"/>
    <w:rsid w:val="00D27D09"/>
    <w:rsid w:val="00D33073"/>
    <w:rsid w:val="00D337E1"/>
    <w:rsid w:val="00D37620"/>
    <w:rsid w:val="00D408FA"/>
    <w:rsid w:val="00D412FA"/>
    <w:rsid w:val="00D433B8"/>
    <w:rsid w:val="00D43A23"/>
    <w:rsid w:val="00D44B87"/>
    <w:rsid w:val="00D47F9D"/>
    <w:rsid w:val="00D52A90"/>
    <w:rsid w:val="00D53D33"/>
    <w:rsid w:val="00D562EE"/>
    <w:rsid w:val="00D609A8"/>
    <w:rsid w:val="00D60E82"/>
    <w:rsid w:val="00D63C37"/>
    <w:rsid w:val="00D641D9"/>
    <w:rsid w:val="00D701D1"/>
    <w:rsid w:val="00D7336B"/>
    <w:rsid w:val="00D75292"/>
    <w:rsid w:val="00D752A6"/>
    <w:rsid w:val="00D7611A"/>
    <w:rsid w:val="00D76D6C"/>
    <w:rsid w:val="00D778FC"/>
    <w:rsid w:val="00D80F3C"/>
    <w:rsid w:val="00D81F61"/>
    <w:rsid w:val="00D873E1"/>
    <w:rsid w:val="00D90D2C"/>
    <w:rsid w:val="00D92681"/>
    <w:rsid w:val="00D9566D"/>
    <w:rsid w:val="00D96B32"/>
    <w:rsid w:val="00D97F6C"/>
    <w:rsid w:val="00DA2CC7"/>
    <w:rsid w:val="00DA357C"/>
    <w:rsid w:val="00DA566C"/>
    <w:rsid w:val="00DA613B"/>
    <w:rsid w:val="00DA640B"/>
    <w:rsid w:val="00DA6567"/>
    <w:rsid w:val="00DB131B"/>
    <w:rsid w:val="00DB6B2D"/>
    <w:rsid w:val="00DB7199"/>
    <w:rsid w:val="00DC0A37"/>
    <w:rsid w:val="00DC4218"/>
    <w:rsid w:val="00DC5BEA"/>
    <w:rsid w:val="00DD15D2"/>
    <w:rsid w:val="00DD4F6D"/>
    <w:rsid w:val="00DD61B1"/>
    <w:rsid w:val="00DE657E"/>
    <w:rsid w:val="00DE760A"/>
    <w:rsid w:val="00DF1787"/>
    <w:rsid w:val="00DF3005"/>
    <w:rsid w:val="00DF3A9E"/>
    <w:rsid w:val="00DF530A"/>
    <w:rsid w:val="00E0012A"/>
    <w:rsid w:val="00E00C0F"/>
    <w:rsid w:val="00E0111B"/>
    <w:rsid w:val="00E02BCC"/>
    <w:rsid w:val="00E03A06"/>
    <w:rsid w:val="00E03BBE"/>
    <w:rsid w:val="00E040C9"/>
    <w:rsid w:val="00E05051"/>
    <w:rsid w:val="00E06C6E"/>
    <w:rsid w:val="00E104B3"/>
    <w:rsid w:val="00E13EEF"/>
    <w:rsid w:val="00E14D76"/>
    <w:rsid w:val="00E1744A"/>
    <w:rsid w:val="00E179E1"/>
    <w:rsid w:val="00E20A09"/>
    <w:rsid w:val="00E21DD9"/>
    <w:rsid w:val="00E23535"/>
    <w:rsid w:val="00E236A5"/>
    <w:rsid w:val="00E23718"/>
    <w:rsid w:val="00E26619"/>
    <w:rsid w:val="00E269A0"/>
    <w:rsid w:val="00E276E6"/>
    <w:rsid w:val="00E27B17"/>
    <w:rsid w:val="00E3119F"/>
    <w:rsid w:val="00E3124E"/>
    <w:rsid w:val="00E33A4A"/>
    <w:rsid w:val="00E34355"/>
    <w:rsid w:val="00E34B75"/>
    <w:rsid w:val="00E35F43"/>
    <w:rsid w:val="00E40177"/>
    <w:rsid w:val="00E41EBA"/>
    <w:rsid w:val="00E4303E"/>
    <w:rsid w:val="00E4309E"/>
    <w:rsid w:val="00E43DCA"/>
    <w:rsid w:val="00E44859"/>
    <w:rsid w:val="00E45A0B"/>
    <w:rsid w:val="00E45D71"/>
    <w:rsid w:val="00E4665F"/>
    <w:rsid w:val="00E473B8"/>
    <w:rsid w:val="00E53779"/>
    <w:rsid w:val="00E5575F"/>
    <w:rsid w:val="00E578F1"/>
    <w:rsid w:val="00E62A4C"/>
    <w:rsid w:val="00E635F5"/>
    <w:rsid w:val="00E63FF0"/>
    <w:rsid w:val="00E6416E"/>
    <w:rsid w:val="00E66321"/>
    <w:rsid w:val="00E664A3"/>
    <w:rsid w:val="00E72750"/>
    <w:rsid w:val="00E73B66"/>
    <w:rsid w:val="00E76C84"/>
    <w:rsid w:val="00E825C8"/>
    <w:rsid w:val="00E83643"/>
    <w:rsid w:val="00E928AD"/>
    <w:rsid w:val="00EA414B"/>
    <w:rsid w:val="00EA466F"/>
    <w:rsid w:val="00EA4E5A"/>
    <w:rsid w:val="00EA4E7D"/>
    <w:rsid w:val="00EA6FE6"/>
    <w:rsid w:val="00EB139B"/>
    <w:rsid w:val="00EB1580"/>
    <w:rsid w:val="00EB32B5"/>
    <w:rsid w:val="00EB3F97"/>
    <w:rsid w:val="00EB74A0"/>
    <w:rsid w:val="00EC068A"/>
    <w:rsid w:val="00EC2C18"/>
    <w:rsid w:val="00EC38B7"/>
    <w:rsid w:val="00EC4F64"/>
    <w:rsid w:val="00EC5C43"/>
    <w:rsid w:val="00ED248F"/>
    <w:rsid w:val="00ED5D09"/>
    <w:rsid w:val="00ED5EE0"/>
    <w:rsid w:val="00ED6AB7"/>
    <w:rsid w:val="00ED6DA3"/>
    <w:rsid w:val="00EE1184"/>
    <w:rsid w:val="00EE15ED"/>
    <w:rsid w:val="00EF1A8A"/>
    <w:rsid w:val="00EF2190"/>
    <w:rsid w:val="00EF4490"/>
    <w:rsid w:val="00F0027E"/>
    <w:rsid w:val="00F0507A"/>
    <w:rsid w:val="00F062E7"/>
    <w:rsid w:val="00F11533"/>
    <w:rsid w:val="00F12066"/>
    <w:rsid w:val="00F12BC6"/>
    <w:rsid w:val="00F13724"/>
    <w:rsid w:val="00F142BD"/>
    <w:rsid w:val="00F169C6"/>
    <w:rsid w:val="00F20A32"/>
    <w:rsid w:val="00F25E88"/>
    <w:rsid w:val="00F35955"/>
    <w:rsid w:val="00F36A09"/>
    <w:rsid w:val="00F406C0"/>
    <w:rsid w:val="00F40A83"/>
    <w:rsid w:val="00F410CB"/>
    <w:rsid w:val="00F41827"/>
    <w:rsid w:val="00F4360B"/>
    <w:rsid w:val="00F44625"/>
    <w:rsid w:val="00F4462D"/>
    <w:rsid w:val="00F46174"/>
    <w:rsid w:val="00F46E17"/>
    <w:rsid w:val="00F47C7B"/>
    <w:rsid w:val="00F522CE"/>
    <w:rsid w:val="00F52C48"/>
    <w:rsid w:val="00F579F0"/>
    <w:rsid w:val="00F631A5"/>
    <w:rsid w:val="00F63D94"/>
    <w:rsid w:val="00F64A86"/>
    <w:rsid w:val="00F64C28"/>
    <w:rsid w:val="00F71EEE"/>
    <w:rsid w:val="00F73FE4"/>
    <w:rsid w:val="00F742FB"/>
    <w:rsid w:val="00F8058A"/>
    <w:rsid w:val="00F825B7"/>
    <w:rsid w:val="00F825DE"/>
    <w:rsid w:val="00F837C3"/>
    <w:rsid w:val="00F843C8"/>
    <w:rsid w:val="00F8454F"/>
    <w:rsid w:val="00F96B6F"/>
    <w:rsid w:val="00F96E32"/>
    <w:rsid w:val="00FA1858"/>
    <w:rsid w:val="00FA1AE2"/>
    <w:rsid w:val="00FA3136"/>
    <w:rsid w:val="00FA4125"/>
    <w:rsid w:val="00FA4B68"/>
    <w:rsid w:val="00FA6090"/>
    <w:rsid w:val="00FA7E82"/>
    <w:rsid w:val="00FB0933"/>
    <w:rsid w:val="00FB3EE9"/>
    <w:rsid w:val="00FB623D"/>
    <w:rsid w:val="00FB7AF6"/>
    <w:rsid w:val="00FC1DD0"/>
    <w:rsid w:val="00FC1ED4"/>
    <w:rsid w:val="00FC5DC6"/>
    <w:rsid w:val="00FC667F"/>
    <w:rsid w:val="00FD0C19"/>
    <w:rsid w:val="00FD132A"/>
    <w:rsid w:val="00FD2CC9"/>
    <w:rsid w:val="00FD7891"/>
    <w:rsid w:val="00FD7F61"/>
    <w:rsid w:val="00FD7F8E"/>
    <w:rsid w:val="00FE02BC"/>
    <w:rsid w:val="00FE205D"/>
    <w:rsid w:val="00FE3C35"/>
    <w:rsid w:val="00FF221B"/>
    <w:rsid w:val="00FF422A"/>
    <w:rsid w:val="00FF659E"/>
    <w:rsid w:val="00FF6CDF"/>
    <w:rsid w:val="00FF7C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0F855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EE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unhideWhenUsed/>
    <w:rsid w:val="006F15C0"/>
    <w:rPr>
      <w:color w:val="0000FF"/>
      <w:u w:val="single"/>
    </w:rPr>
  </w:style>
  <w:style w:type="paragraph" w:customStyle="1" w:styleId="Standard1">
    <w:name w:val="Standard1"/>
    <w:rsid w:val="006F15C0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color w:val="000000"/>
      <w:kern w:val="2"/>
      <w:sz w:val="24"/>
      <w:szCs w:val="24"/>
      <w:lang w:bidi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F15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F15C0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9526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526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526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526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526E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E20A0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20A09"/>
  </w:style>
  <w:style w:type="paragraph" w:styleId="Piedepgina">
    <w:name w:val="footer"/>
    <w:basedOn w:val="Normal"/>
    <w:link w:val="PiedepginaCar"/>
    <w:uiPriority w:val="99"/>
    <w:unhideWhenUsed/>
    <w:rsid w:val="00E20A0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20A09"/>
  </w:style>
  <w:style w:type="paragraph" w:styleId="Sinespaciado">
    <w:name w:val="No Spacing"/>
    <w:qFormat/>
    <w:rsid w:val="00E20A09"/>
    <w:pPr>
      <w:spacing w:after="0" w:line="240" w:lineRule="auto"/>
    </w:pPr>
    <w:rPr>
      <w:rFonts w:ascii="Calibri" w:eastAsia="Calibri" w:hAnsi="Calibri" w:cs="Times New Roman"/>
    </w:rPr>
  </w:style>
  <w:style w:type="character" w:styleId="Textoennegrita">
    <w:name w:val="Strong"/>
    <w:uiPriority w:val="22"/>
    <w:qFormat/>
    <w:rsid w:val="00E20A09"/>
    <w:rPr>
      <w:b/>
      <w:bCs/>
    </w:rPr>
  </w:style>
  <w:style w:type="paragraph" w:styleId="Prrafodelista">
    <w:name w:val="List Paragraph"/>
    <w:basedOn w:val="Normal"/>
    <w:uiPriority w:val="34"/>
    <w:qFormat/>
    <w:rsid w:val="00B201A7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F96E3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231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Mention1">
    <w:name w:val="Mention1"/>
    <w:basedOn w:val="Fuentedeprrafopredeter"/>
    <w:uiPriority w:val="99"/>
    <w:semiHidden/>
    <w:unhideWhenUsed/>
    <w:rsid w:val="00C842C5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Fuentedeprrafopredeter"/>
    <w:rsid w:val="00F8058A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52A90"/>
    <w:rPr>
      <w:color w:val="808080"/>
      <w:shd w:val="clear" w:color="auto" w:fill="E6E6E6"/>
    </w:rPr>
  </w:style>
  <w:style w:type="paragraph" w:customStyle="1" w:styleId="Default">
    <w:name w:val="Default"/>
    <w:rsid w:val="009F67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196226"/>
    <w:rPr>
      <w:color w:val="808080"/>
      <w:shd w:val="clear" w:color="auto" w:fill="E6E6E6"/>
    </w:rPr>
  </w:style>
  <w:style w:type="paragraph" w:styleId="Revisin">
    <w:name w:val="Revision"/>
    <w:hidden/>
    <w:uiPriority w:val="99"/>
    <w:semiHidden/>
    <w:rsid w:val="000E4904"/>
    <w:pPr>
      <w:spacing w:after="0" w:line="240" w:lineRule="auto"/>
    </w:pPr>
  </w:style>
  <w:style w:type="character" w:customStyle="1" w:styleId="UnresolvedMention3">
    <w:name w:val="Unresolved Mention3"/>
    <w:basedOn w:val="Fuentedeprrafopredeter"/>
    <w:uiPriority w:val="99"/>
    <w:semiHidden/>
    <w:unhideWhenUsed/>
    <w:rsid w:val="008067FA"/>
    <w:rPr>
      <w:color w:val="605E5C"/>
      <w:shd w:val="clear" w:color="auto" w:fill="E1DFDD"/>
    </w:rPr>
  </w:style>
  <w:style w:type="character" w:customStyle="1" w:styleId="UnresolvedMention4">
    <w:name w:val="Unresolved Mention4"/>
    <w:basedOn w:val="Fuentedeprrafopredeter"/>
    <w:uiPriority w:val="99"/>
    <w:semiHidden/>
    <w:unhideWhenUsed/>
    <w:rsid w:val="006C688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EE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unhideWhenUsed/>
    <w:rsid w:val="006F15C0"/>
    <w:rPr>
      <w:color w:val="0000FF"/>
      <w:u w:val="single"/>
    </w:rPr>
  </w:style>
  <w:style w:type="paragraph" w:customStyle="1" w:styleId="Standard1">
    <w:name w:val="Standard1"/>
    <w:rsid w:val="006F15C0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color w:val="000000"/>
      <w:kern w:val="2"/>
      <w:sz w:val="24"/>
      <w:szCs w:val="24"/>
      <w:lang w:bidi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F15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F15C0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9526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526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526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526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526E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E20A0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20A09"/>
  </w:style>
  <w:style w:type="paragraph" w:styleId="Piedepgina">
    <w:name w:val="footer"/>
    <w:basedOn w:val="Normal"/>
    <w:link w:val="PiedepginaCar"/>
    <w:uiPriority w:val="99"/>
    <w:unhideWhenUsed/>
    <w:rsid w:val="00E20A0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20A09"/>
  </w:style>
  <w:style w:type="paragraph" w:styleId="Sinespaciado">
    <w:name w:val="No Spacing"/>
    <w:qFormat/>
    <w:rsid w:val="00E20A09"/>
    <w:pPr>
      <w:spacing w:after="0" w:line="240" w:lineRule="auto"/>
    </w:pPr>
    <w:rPr>
      <w:rFonts w:ascii="Calibri" w:eastAsia="Calibri" w:hAnsi="Calibri" w:cs="Times New Roman"/>
    </w:rPr>
  </w:style>
  <w:style w:type="character" w:styleId="Textoennegrita">
    <w:name w:val="Strong"/>
    <w:uiPriority w:val="22"/>
    <w:qFormat/>
    <w:rsid w:val="00E20A09"/>
    <w:rPr>
      <w:b/>
      <w:bCs/>
    </w:rPr>
  </w:style>
  <w:style w:type="paragraph" w:styleId="Prrafodelista">
    <w:name w:val="List Paragraph"/>
    <w:basedOn w:val="Normal"/>
    <w:uiPriority w:val="34"/>
    <w:qFormat/>
    <w:rsid w:val="00B201A7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F96E3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231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Mention1">
    <w:name w:val="Mention1"/>
    <w:basedOn w:val="Fuentedeprrafopredeter"/>
    <w:uiPriority w:val="99"/>
    <w:semiHidden/>
    <w:unhideWhenUsed/>
    <w:rsid w:val="00C842C5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Fuentedeprrafopredeter"/>
    <w:rsid w:val="00F8058A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52A90"/>
    <w:rPr>
      <w:color w:val="808080"/>
      <w:shd w:val="clear" w:color="auto" w:fill="E6E6E6"/>
    </w:rPr>
  </w:style>
  <w:style w:type="paragraph" w:customStyle="1" w:styleId="Default">
    <w:name w:val="Default"/>
    <w:rsid w:val="009F67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196226"/>
    <w:rPr>
      <w:color w:val="808080"/>
      <w:shd w:val="clear" w:color="auto" w:fill="E6E6E6"/>
    </w:rPr>
  </w:style>
  <w:style w:type="paragraph" w:styleId="Revisin">
    <w:name w:val="Revision"/>
    <w:hidden/>
    <w:uiPriority w:val="99"/>
    <w:semiHidden/>
    <w:rsid w:val="000E4904"/>
    <w:pPr>
      <w:spacing w:after="0" w:line="240" w:lineRule="auto"/>
    </w:pPr>
  </w:style>
  <w:style w:type="character" w:customStyle="1" w:styleId="UnresolvedMention3">
    <w:name w:val="Unresolved Mention3"/>
    <w:basedOn w:val="Fuentedeprrafopredeter"/>
    <w:uiPriority w:val="99"/>
    <w:semiHidden/>
    <w:unhideWhenUsed/>
    <w:rsid w:val="008067FA"/>
    <w:rPr>
      <w:color w:val="605E5C"/>
      <w:shd w:val="clear" w:color="auto" w:fill="E1DFDD"/>
    </w:rPr>
  </w:style>
  <w:style w:type="character" w:customStyle="1" w:styleId="UnresolvedMention4">
    <w:name w:val="Unresolved Mention4"/>
    <w:basedOn w:val="Fuentedeprrafopredeter"/>
    <w:uiPriority w:val="99"/>
    <w:semiHidden/>
    <w:unhideWhenUsed/>
    <w:rsid w:val="006C68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6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6375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19024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812552">
                          <w:marLeft w:val="3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447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09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662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1766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138541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90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084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7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nmarti@alarconyharris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facebook.com/TOMRA-Sorting-Recycling-183257172165234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TOMRA.com/recycl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TOMRARecycling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alarconyharris.com/" TargetMode="External"/><Relationship Id="rId10" Type="http://schemas.openxmlformats.org/officeDocument/2006/relationships/hyperlink" Target="https://www.linkedin.com/company-beta/123801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tomra.com/recycling" TargetMode="External"/><Relationship Id="rId14" Type="http://schemas.openxmlformats.org/officeDocument/2006/relationships/hyperlink" Target="mailto:info-spain@TOMRAsort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1A882D-A40D-478A-9DBD-DA33CA8C2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2</Words>
  <Characters>5241</Characters>
  <Application>Microsoft Office Word</Application>
  <DocSecurity>0</DocSecurity>
  <Lines>43</Lines>
  <Paragraphs>1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itech GmbH</Company>
  <LinksUpToDate>false</LinksUpToDate>
  <CharactersWithSpaces>6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stin</dc:creator>
  <cp:lastModifiedBy>Usuario</cp:lastModifiedBy>
  <cp:revision>2</cp:revision>
  <cp:lastPrinted>2019-09-27T14:06:00Z</cp:lastPrinted>
  <dcterms:created xsi:type="dcterms:W3CDTF">2019-11-04T13:26:00Z</dcterms:created>
  <dcterms:modified xsi:type="dcterms:W3CDTF">2019-11-04T13:26:00Z</dcterms:modified>
</cp:coreProperties>
</file>